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1F497D" w:themeColor="text2"/>
  <w:body>
    <w:p w14:paraId="731422D5" w14:textId="3452EAD8" w:rsidR="008F077E" w:rsidRPr="00752035" w:rsidRDefault="00D81BC8">
      <w:pPr>
        <w:rPr>
          <w:rFonts w:ascii="Tw Cen MT" w:hAnsi="Tw Cen MT"/>
          <w:b/>
          <w:bCs/>
          <w:color w:val="FFFFFF" w:themeColor="background1"/>
          <w:sz w:val="10"/>
          <w:szCs w:val="10"/>
        </w:rPr>
      </w:pPr>
      <w:r w:rsidRPr="00752035">
        <w:rPr>
          <w:rFonts w:ascii="Tw Cen MT" w:hAnsi="Tw Cen MT"/>
          <w:b/>
          <w:bCs/>
          <w:noProof/>
          <w:color w:val="FFFFFF" w:themeColor="background1"/>
          <w:sz w:val="10"/>
          <w:szCs w:val="10"/>
        </w:rPr>
        <w:drawing>
          <wp:anchor distT="0" distB="0" distL="114300" distR="114300" simplePos="0" relativeHeight="251661312" behindDoc="1" locked="0" layoutInCell="1" allowOverlap="1" wp14:anchorId="7CD2A3ED" wp14:editId="090D4A3A">
            <wp:simplePos x="0" y="0"/>
            <wp:positionH relativeFrom="column">
              <wp:posOffset>8000365</wp:posOffset>
            </wp:positionH>
            <wp:positionV relativeFrom="paragraph">
              <wp:posOffset>114300</wp:posOffset>
            </wp:positionV>
            <wp:extent cx="1711325" cy="524510"/>
            <wp:effectExtent l="0" t="0" r="0" b="8890"/>
            <wp:wrapTight wrapText="bothSides">
              <wp:wrapPolygon edited="0">
                <wp:start x="2164" y="0"/>
                <wp:lineTo x="721" y="4707"/>
                <wp:lineTo x="0" y="8630"/>
                <wp:lineTo x="0" y="14121"/>
                <wp:lineTo x="1202" y="20397"/>
                <wp:lineTo x="1443" y="21182"/>
                <wp:lineTo x="16350" y="21182"/>
                <wp:lineTo x="18755" y="18828"/>
                <wp:lineTo x="18514" y="15690"/>
                <wp:lineTo x="14186" y="14121"/>
                <wp:lineTo x="20438" y="8630"/>
                <wp:lineTo x="19957" y="4707"/>
                <wp:lineTo x="3607" y="0"/>
                <wp:lineTo x="2164" y="0"/>
              </wp:wrapPolygon>
            </wp:wrapTight>
            <wp:docPr id="9" name="Obraz 9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9" descr="Obraz zawierający tekst&#10;&#10;Opis wygenerowany automatycznie"/>
                    <pic:cNvPicPr/>
                  </pic:nvPicPr>
                  <pic:blipFill>
                    <a:blip r:embed="rId6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325" cy="524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52035">
        <w:rPr>
          <w:rFonts w:ascii="Tw Cen MT" w:hAnsi="Tw Cen MT"/>
          <w:b/>
          <w:bCs/>
          <w:noProof/>
          <w:color w:val="FFFFFF" w:themeColor="background1"/>
          <w:sz w:val="10"/>
          <w:szCs w:val="10"/>
        </w:rPr>
        <w:drawing>
          <wp:anchor distT="0" distB="0" distL="114300" distR="114300" simplePos="0" relativeHeight="251660288" behindDoc="1" locked="0" layoutInCell="1" allowOverlap="1" wp14:anchorId="6BF04127" wp14:editId="7CDAC9CF">
            <wp:simplePos x="0" y="0"/>
            <wp:positionH relativeFrom="column">
              <wp:posOffset>6283960</wp:posOffset>
            </wp:positionH>
            <wp:positionV relativeFrom="paragraph">
              <wp:posOffset>24130</wp:posOffset>
            </wp:positionV>
            <wp:extent cx="1434465" cy="719455"/>
            <wp:effectExtent l="0" t="0" r="0" b="0"/>
            <wp:wrapTight wrapText="bothSides">
              <wp:wrapPolygon edited="0">
                <wp:start x="4590" y="572"/>
                <wp:lineTo x="2008" y="10295"/>
                <wp:lineTo x="0" y="12583"/>
                <wp:lineTo x="0" y="17158"/>
                <wp:lineTo x="2295" y="20018"/>
                <wp:lineTo x="6598" y="20018"/>
                <wp:lineTo x="21227" y="12583"/>
                <wp:lineTo x="21227" y="8579"/>
                <wp:lineTo x="7745" y="572"/>
                <wp:lineTo x="4590" y="572"/>
              </wp:wrapPolygon>
            </wp:wrapTight>
            <wp:docPr id="8" name="Obraz 8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az 8" descr="Obraz zawierający tekst&#10;&#10;Opis wygenerowany automatyczni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34465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52035">
        <w:rPr>
          <w:rFonts w:ascii="Tw Cen MT" w:hAnsi="Tw Cen MT"/>
          <w:noProof/>
          <w:color w:val="FFFFFF" w:themeColor="background1"/>
        </w:rPr>
        <w:drawing>
          <wp:anchor distT="0" distB="0" distL="114300" distR="114300" simplePos="0" relativeHeight="251659264" behindDoc="1" locked="0" layoutInCell="1" allowOverlap="1" wp14:anchorId="5B232758" wp14:editId="71A505AB">
            <wp:simplePos x="0" y="0"/>
            <wp:positionH relativeFrom="column">
              <wp:posOffset>2285365</wp:posOffset>
            </wp:positionH>
            <wp:positionV relativeFrom="paragraph">
              <wp:posOffset>175895</wp:posOffset>
            </wp:positionV>
            <wp:extent cx="3615690" cy="401955"/>
            <wp:effectExtent l="0" t="0" r="3810" b="0"/>
            <wp:wrapTight wrapText="bothSides">
              <wp:wrapPolygon edited="0">
                <wp:start x="114" y="0"/>
                <wp:lineTo x="0" y="1024"/>
                <wp:lineTo x="0" y="20474"/>
                <wp:lineTo x="2390" y="20474"/>
                <wp:lineTo x="11380" y="20474"/>
                <wp:lineTo x="16502" y="19450"/>
                <wp:lineTo x="16274" y="16379"/>
                <wp:lineTo x="21509" y="10237"/>
                <wp:lineTo x="21509" y="1024"/>
                <wp:lineTo x="15364" y="0"/>
                <wp:lineTo x="114" y="0"/>
              </wp:wrapPolygon>
            </wp:wrapTight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15690" cy="401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6FEF" w:rsidRPr="00752035">
        <w:rPr>
          <w:rFonts w:ascii="Tw Cen MT" w:hAnsi="Tw Cen MT"/>
          <w:b/>
          <w:bCs/>
          <w:noProof/>
          <w:color w:val="FFFFFF" w:themeColor="background1"/>
          <w:sz w:val="10"/>
          <w:szCs w:val="10"/>
        </w:rPr>
        <w:drawing>
          <wp:anchor distT="0" distB="0" distL="114300" distR="114300" simplePos="0" relativeHeight="251658240" behindDoc="0" locked="0" layoutInCell="1" allowOverlap="1" wp14:anchorId="32F03D8E" wp14:editId="66062186">
            <wp:simplePos x="0" y="0"/>
            <wp:positionH relativeFrom="column">
              <wp:posOffset>5080</wp:posOffset>
            </wp:positionH>
            <wp:positionV relativeFrom="paragraph">
              <wp:posOffset>5080</wp:posOffset>
            </wp:positionV>
            <wp:extent cx="1978660" cy="795655"/>
            <wp:effectExtent l="0" t="0" r="0" b="0"/>
            <wp:wrapSquare wrapText="bothSides"/>
            <wp:docPr id="2" name="Obraz 2" descr="Obraz zawierający tekst, clipar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tekst, clipart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78660" cy="795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08CB" w:rsidRPr="00752035">
        <w:rPr>
          <w:rFonts w:ascii="Tw Cen MT" w:hAnsi="Tw Cen MT"/>
          <w:b/>
          <w:bCs/>
          <w:color w:val="FFFFFF" w:themeColor="background1"/>
          <w:sz w:val="10"/>
          <w:szCs w:val="10"/>
        </w:rPr>
        <w:t xml:space="preserve">   </w:t>
      </w:r>
    </w:p>
    <w:p w14:paraId="70B4BC0B" w14:textId="41B4133D" w:rsidR="00CA43C7" w:rsidRPr="00752035" w:rsidRDefault="00CA43C7">
      <w:pPr>
        <w:rPr>
          <w:rFonts w:ascii="Tw Cen MT" w:hAnsi="Tw Cen MT"/>
          <w:b/>
          <w:bCs/>
          <w:color w:val="FFFFFF" w:themeColor="background1"/>
          <w:sz w:val="10"/>
          <w:szCs w:val="10"/>
        </w:rPr>
      </w:pPr>
    </w:p>
    <w:p w14:paraId="4B628FFF" w14:textId="1C93B149" w:rsidR="00CA43C7" w:rsidRPr="00752035" w:rsidRDefault="00CA43C7">
      <w:pPr>
        <w:rPr>
          <w:rFonts w:ascii="Tw Cen MT" w:hAnsi="Tw Cen MT"/>
          <w:b/>
          <w:bCs/>
          <w:color w:val="FFFFFF" w:themeColor="background1"/>
          <w:sz w:val="10"/>
          <w:szCs w:val="10"/>
        </w:rPr>
      </w:pPr>
    </w:p>
    <w:p w14:paraId="3803B9D8" w14:textId="3C8F6A99" w:rsidR="00CA43C7" w:rsidRPr="00752035" w:rsidRDefault="00E52BB3">
      <w:pPr>
        <w:rPr>
          <w:rFonts w:ascii="Tw Cen MT" w:hAnsi="Tw Cen MT"/>
          <w:b/>
          <w:bCs/>
          <w:color w:val="FFFFFF" w:themeColor="background1"/>
          <w:sz w:val="10"/>
          <w:szCs w:val="10"/>
        </w:rPr>
      </w:pPr>
      <w:r w:rsidRPr="00752035">
        <w:rPr>
          <w:rFonts w:ascii="Tw Cen MT" w:hAnsi="Tw Cen MT"/>
          <w:b/>
          <w:bCs/>
          <w:noProof/>
          <w:color w:val="FFFFFF" w:themeColor="background1"/>
          <w:sz w:val="10"/>
          <w:szCs w:val="10"/>
        </w:rPr>
        <w:drawing>
          <wp:anchor distT="0" distB="0" distL="114300" distR="114300" simplePos="0" relativeHeight="251674624" behindDoc="0" locked="0" layoutInCell="1" allowOverlap="1" wp14:anchorId="02CE7D7B" wp14:editId="032EBE92">
            <wp:simplePos x="0" y="0"/>
            <wp:positionH relativeFrom="column">
              <wp:posOffset>3888105</wp:posOffset>
            </wp:positionH>
            <wp:positionV relativeFrom="paragraph">
              <wp:posOffset>170180</wp:posOffset>
            </wp:positionV>
            <wp:extent cx="1717040" cy="689610"/>
            <wp:effectExtent l="0" t="0" r="0" b="0"/>
            <wp:wrapSquare wrapText="bothSides"/>
            <wp:docPr id="1" name="Obraz 1" descr="Obraz zawierający tekst, clipar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tekst, clipart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17040" cy="689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1C0403" w14:textId="64F952C9" w:rsidR="008B45AE" w:rsidRPr="008B45AE" w:rsidRDefault="00E52BB3">
      <w:pPr>
        <w:rPr>
          <w:rFonts w:ascii="Tw Cen MT Condensed" w:hAnsi="Tw Cen MT Condensed"/>
          <w:b/>
          <w:bCs/>
          <w:color w:val="FFFFFF" w:themeColor="background1"/>
          <w:sz w:val="24"/>
          <w:szCs w:val="24"/>
        </w:rPr>
      </w:pPr>
      <w:r>
        <w:rPr>
          <w:rFonts w:ascii="Tw Cen MT" w:hAnsi="Tw Cen MT"/>
          <w:b/>
          <w:bCs/>
          <w:noProof/>
          <w:color w:val="FFFFFF" w:themeColor="background1"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3D3B7C6E" wp14:editId="1F9D3B4E">
            <wp:simplePos x="0" y="0"/>
            <wp:positionH relativeFrom="column">
              <wp:posOffset>7573536</wp:posOffset>
            </wp:positionH>
            <wp:positionV relativeFrom="paragraph">
              <wp:posOffset>81097</wp:posOffset>
            </wp:positionV>
            <wp:extent cx="1595120" cy="528320"/>
            <wp:effectExtent l="0" t="0" r="0" b="0"/>
            <wp:wrapThrough wrapText="bothSides">
              <wp:wrapPolygon edited="0">
                <wp:start x="3869" y="2337"/>
                <wp:lineTo x="1032" y="16356"/>
                <wp:lineTo x="1032" y="18692"/>
                <wp:lineTo x="6965" y="18692"/>
                <wp:lineTo x="6965" y="16356"/>
                <wp:lineTo x="19863" y="13240"/>
                <wp:lineTo x="19863" y="8567"/>
                <wp:lineTo x="4901" y="2337"/>
                <wp:lineTo x="3869" y="2337"/>
              </wp:wrapPolygon>
            </wp:wrapThrough>
            <wp:docPr id="4" name="Obraz 4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&#10;&#10;Opis wygenerowany automatyczni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512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562A8">
        <w:rPr>
          <w:rFonts w:ascii="Tw Cen MT" w:hAnsi="Tw Cen MT"/>
          <w:b/>
          <w:bCs/>
          <w:noProof/>
          <w:color w:val="FFFFFF" w:themeColor="background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1A32EEF" wp14:editId="615086C6">
                <wp:simplePos x="0" y="0"/>
                <wp:positionH relativeFrom="column">
                  <wp:posOffset>6738402</wp:posOffset>
                </wp:positionH>
                <wp:positionV relativeFrom="paragraph">
                  <wp:posOffset>150390</wp:posOffset>
                </wp:positionV>
                <wp:extent cx="952500" cy="1404620"/>
                <wp:effectExtent l="0" t="0" r="0" b="1270"/>
                <wp:wrapSquare wrapText="bothSides"/>
                <wp:docPr id="3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55F60C" w14:textId="77777777" w:rsidR="00FB3E6B" w:rsidRPr="00E52BB3" w:rsidRDefault="00FB3E6B" w:rsidP="00FB3E6B">
                            <w:pPr>
                              <w:spacing w:after="0" w:line="240" w:lineRule="auto"/>
                              <w:rPr>
                                <w:rFonts w:ascii="Tw Cen MT Condensed" w:hAnsi="Tw Cen MT Condensed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E52BB3">
                              <w:rPr>
                                <w:rFonts w:ascii="Tw Cen MT Condensed" w:hAnsi="Tw Cen MT Condensed"/>
                                <w:color w:val="FFFFFF" w:themeColor="background1"/>
                                <w:sz w:val="24"/>
                                <w:szCs w:val="24"/>
                              </w:rPr>
                              <w:t>SPONSOR</w:t>
                            </w:r>
                          </w:p>
                          <w:p w14:paraId="29CCD73E" w14:textId="77777777" w:rsidR="00FB3E6B" w:rsidRPr="00E52BB3" w:rsidRDefault="00FB3E6B" w:rsidP="00FB3E6B">
                            <w:pPr>
                              <w:spacing w:after="0" w:line="240" w:lineRule="auto"/>
                              <w:rPr>
                                <w:rFonts w:ascii="Tw Cen MT Condensed" w:hAnsi="Tw Cen MT Condensed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E52BB3">
                              <w:rPr>
                                <w:rFonts w:ascii="Tw Cen MT Condensed" w:hAnsi="Tw Cen MT Condensed"/>
                                <w:color w:val="FFFFFF" w:themeColor="background1"/>
                                <w:sz w:val="24"/>
                                <w:szCs w:val="24"/>
                              </w:rPr>
                              <w:t>GŁÓWN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A32EEF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530.6pt;margin-top:11.85pt;width:7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" filled="f" stroked="f">
                <v:textbox style="mso-fit-shape-to-text:t">
                  <w:txbxContent>
                    <w:p w14:paraId="1155F60C" w14:textId="77777777" w:rsidR="00FB3E6B" w:rsidRPr="00E52BB3" w:rsidRDefault="00FB3E6B" w:rsidP="00FB3E6B">
                      <w:pPr>
                        <w:spacing w:after="0" w:line="240" w:lineRule="auto"/>
                        <w:rPr>
                          <w:rFonts w:ascii="Tw Cen MT Condensed" w:hAnsi="Tw Cen MT Condensed"/>
                          <w:color w:val="FFFFFF" w:themeColor="background1"/>
                          <w:sz w:val="24"/>
                          <w:szCs w:val="24"/>
                        </w:rPr>
                      </w:pPr>
                      <w:r w:rsidRPr="00E52BB3">
                        <w:rPr>
                          <w:rFonts w:ascii="Tw Cen MT Condensed" w:hAnsi="Tw Cen MT Condensed"/>
                          <w:color w:val="FFFFFF" w:themeColor="background1"/>
                          <w:sz w:val="24"/>
                          <w:szCs w:val="24"/>
                        </w:rPr>
                        <w:t>SPONSOR</w:t>
                      </w:r>
                    </w:p>
                    <w:p w14:paraId="29CCD73E" w14:textId="77777777" w:rsidR="00FB3E6B" w:rsidRPr="00E52BB3" w:rsidRDefault="00FB3E6B" w:rsidP="00FB3E6B">
                      <w:pPr>
                        <w:spacing w:after="0" w:line="240" w:lineRule="auto"/>
                        <w:rPr>
                          <w:rFonts w:ascii="Tw Cen MT Condensed" w:hAnsi="Tw Cen MT Condensed"/>
                          <w:color w:val="FFFFFF" w:themeColor="background1"/>
                          <w:sz w:val="24"/>
                          <w:szCs w:val="24"/>
                        </w:rPr>
                      </w:pPr>
                      <w:r w:rsidRPr="00E52BB3">
                        <w:rPr>
                          <w:rFonts w:ascii="Tw Cen MT Condensed" w:hAnsi="Tw Cen MT Condensed"/>
                          <w:color w:val="FFFFFF" w:themeColor="background1"/>
                          <w:sz w:val="24"/>
                          <w:szCs w:val="24"/>
                        </w:rPr>
                        <w:t>GŁÓWN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B45AE">
        <w:rPr>
          <w:rFonts w:ascii="Tw Cen MT" w:hAnsi="Tw Cen MT"/>
          <w:b/>
          <w:bCs/>
          <w:noProof/>
          <w:color w:val="FFFFFF" w:themeColor="background1"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7E6488E4" wp14:editId="265AF583">
            <wp:simplePos x="0" y="0"/>
            <wp:positionH relativeFrom="column">
              <wp:posOffset>2170430</wp:posOffset>
            </wp:positionH>
            <wp:positionV relativeFrom="paragraph">
              <wp:posOffset>137191</wp:posOffset>
            </wp:positionV>
            <wp:extent cx="1602740" cy="472440"/>
            <wp:effectExtent l="0" t="0" r="0" b="3810"/>
            <wp:wrapTight wrapText="bothSides">
              <wp:wrapPolygon edited="0">
                <wp:start x="1540" y="0"/>
                <wp:lineTo x="0" y="3484"/>
                <wp:lineTo x="0" y="16548"/>
                <wp:lineTo x="1284" y="20903"/>
                <wp:lineTo x="4878" y="20903"/>
                <wp:lineTo x="21309" y="17419"/>
                <wp:lineTo x="21309" y="1742"/>
                <wp:lineTo x="4621" y="0"/>
                <wp:lineTo x="1540" y="0"/>
              </wp:wrapPolygon>
            </wp:wrapTight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02740" cy="472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B45AE">
        <w:rPr>
          <w:rFonts w:ascii="Tw Cen MT Condensed" w:hAnsi="Tw Cen MT Condensed"/>
          <w:b/>
          <w:bCs/>
          <w:noProof/>
          <w:color w:val="FFFFFF" w:themeColor="background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1CD1D4C" wp14:editId="52A9DA9F">
                <wp:simplePos x="0" y="0"/>
                <wp:positionH relativeFrom="column">
                  <wp:posOffset>1114343</wp:posOffset>
                </wp:positionH>
                <wp:positionV relativeFrom="paragraph">
                  <wp:posOffset>137452</wp:posOffset>
                </wp:positionV>
                <wp:extent cx="840105" cy="1404620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010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343EC" w14:textId="77777777" w:rsidR="008B45AE" w:rsidRPr="00905BCA" w:rsidRDefault="008B45AE" w:rsidP="00905BCA">
                            <w:pPr>
                              <w:spacing w:after="0"/>
                              <w:jc w:val="right"/>
                              <w:rPr>
                                <w:rFonts w:ascii="Tw Cen MT Condensed" w:hAnsi="Tw Cen MT Condensed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905BCA">
                              <w:rPr>
                                <w:rFonts w:ascii="Tw Cen MT Condensed" w:hAnsi="Tw Cen MT Condensed"/>
                                <w:color w:val="FFFFFF" w:themeColor="background1"/>
                                <w:sz w:val="24"/>
                                <w:szCs w:val="24"/>
                              </w:rPr>
                              <w:t>PATRONAT</w:t>
                            </w:r>
                          </w:p>
                          <w:p w14:paraId="50EEF528" w14:textId="215DE33C" w:rsidR="008B45AE" w:rsidRPr="00905BCA" w:rsidRDefault="008B45AE" w:rsidP="00905BCA">
                            <w:pPr>
                              <w:spacing w:after="0"/>
                              <w:jc w:val="right"/>
                              <w:rPr>
                                <w:rFonts w:ascii="Tw Cen MT Condensed" w:hAnsi="Tw Cen MT Condensed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905BCA">
                              <w:rPr>
                                <w:rFonts w:ascii="Tw Cen MT Condensed" w:hAnsi="Tw Cen MT Condensed"/>
                                <w:color w:val="FFFFFF" w:themeColor="background1"/>
                                <w:sz w:val="24"/>
                                <w:szCs w:val="24"/>
                              </w:rPr>
                              <w:t>HONOROW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1CD1D4C" id="_x0000_s1027" type="#_x0000_t202" style="position:absolute;margin-left:87.75pt;margin-top:10.8pt;width:66.15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" filled="f" stroked="f">
                <v:textbox style="mso-fit-shape-to-text:t">
                  <w:txbxContent>
                    <w:p w14:paraId="29E343EC" w14:textId="77777777" w:rsidR="008B45AE" w:rsidRPr="00905BCA" w:rsidRDefault="008B45AE" w:rsidP="00905BCA">
                      <w:pPr>
                        <w:spacing w:after="0"/>
                        <w:jc w:val="right"/>
                        <w:rPr>
                          <w:rFonts w:ascii="Tw Cen MT Condensed" w:hAnsi="Tw Cen MT Condensed"/>
                          <w:color w:val="FFFFFF" w:themeColor="background1"/>
                          <w:sz w:val="24"/>
                          <w:szCs w:val="24"/>
                        </w:rPr>
                      </w:pPr>
                      <w:r w:rsidRPr="00905BCA">
                        <w:rPr>
                          <w:rFonts w:ascii="Tw Cen MT Condensed" w:hAnsi="Tw Cen MT Condensed"/>
                          <w:color w:val="FFFFFF" w:themeColor="background1"/>
                          <w:sz w:val="24"/>
                          <w:szCs w:val="24"/>
                        </w:rPr>
                        <w:t>PATRONAT</w:t>
                      </w:r>
                    </w:p>
                    <w:p w14:paraId="50EEF528" w14:textId="215DE33C" w:rsidR="008B45AE" w:rsidRPr="00905BCA" w:rsidRDefault="008B45AE" w:rsidP="00905BCA">
                      <w:pPr>
                        <w:spacing w:after="0"/>
                        <w:jc w:val="right"/>
                        <w:rPr>
                          <w:rFonts w:ascii="Tw Cen MT Condensed" w:hAnsi="Tw Cen MT Condensed"/>
                          <w:color w:val="FFFFFF" w:themeColor="background1"/>
                          <w:sz w:val="24"/>
                          <w:szCs w:val="24"/>
                        </w:rPr>
                      </w:pPr>
                      <w:r w:rsidRPr="00905BCA">
                        <w:rPr>
                          <w:rFonts w:ascii="Tw Cen MT Condensed" w:hAnsi="Tw Cen MT Condensed"/>
                          <w:color w:val="FFFFFF" w:themeColor="background1"/>
                          <w:sz w:val="24"/>
                          <w:szCs w:val="24"/>
                        </w:rPr>
                        <w:t>HONOROW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301E6FD" w14:textId="20B77985" w:rsidR="008B45AE" w:rsidRDefault="008B45AE">
      <w:pPr>
        <w:rPr>
          <w:rFonts w:ascii="Tw Cen MT" w:hAnsi="Tw Cen MT"/>
          <w:b/>
          <w:bCs/>
          <w:color w:val="FFFFFF" w:themeColor="background1"/>
          <w:sz w:val="24"/>
          <w:szCs w:val="24"/>
        </w:rPr>
      </w:pPr>
    </w:p>
    <w:p w14:paraId="39BD9718" w14:textId="17C6D247" w:rsidR="00E52BB3" w:rsidRDefault="00E52BB3">
      <w:pPr>
        <w:rPr>
          <w:rFonts w:ascii="Tw Cen MT" w:hAnsi="Tw Cen MT"/>
          <w:b/>
          <w:bCs/>
          <w:color w:val="FFFFFF" w:themeColor="background1"/>
          <w:sz w:val="24"/>
          <w:szCs w:val="24"/>
        </w:rPr>
      </w:pPr>
    </w:p>
    <w:p w14:paraId="417DA3AB" w14:textId="77777777" w:rsidR="002D7AF0" w:rsidRPr="008B45AE" w:rsidRDefault="002D7AF0">
      <w:pPr>
        <w:rPr>
          <w:rFonts w:ascii="Tw Cen MT" w:hAnsi="Tw Cen MT"/>
          <w:b/>
          <w:bCs/>
          <w:color w:val="FFFFFF" w:themeColor="background1"/>
          <w:sz w:val="24"/>
          <w:szCs w:val="24"/>
        </w:rPr>
      </w:pPr>
    </w:p>
    <w:tbl>
      <w:tblPr>
        <w:tblW w:w="5000" w:type="pct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0A0" w:firstRow="1" w:lastRow="0" w:firstColumn="1" w:lastColumn="0" w:noHBand="0" w:noVBand="0"/>
      </w:tblPr>
      <w:tblGrid>
        <w:gridCol w:w="1874"/>
        <w:gridCol w:w="6577"/>
        <w:gridCol w:w="6887"/>
      </w:tblGrid>
      <w:tr w:rsidR="00D81BC8" w:rsidRPr="00D81BC8" w14:paraId="612ABD9A" w14:textId="77777777" w:rsidTr="00905BCA">
        <w:trPr>
          <w:cantSplit/>
          <w:trHeight w:val="1610"/>
        </w:trPr>
        <w:tc>
          <w:tcPr>
            <w:tcW w:w="5000" w:type="pct"/>
            <w:gridSpan w:val="3"/>
            <w:shd w:val="clear" w:color="auto" w:fill="auto"/>
            <w:vAlign w:val="center"/>
          </w:tcPr>
          <w:p w14:paraId="39E086A7" w14:textId="7AAC2DA4" w:rsidR="008D28EA" w:rsidRPr="00D81BC8" w:rsidRDefault="00D83720" w:rsidP="00D83720">
            <w:pPr>
              <w:spacing w:after="0" w:line="240" w:lineRule="auto"/>
              <w:jc w:val="center"/>
              <w:rPr>
                <w:rFonts w:ascii="Tw Cen MT Condensed" w:hAnsi="Tw Cen MT Condensed"/>
                <w:b/>
                <w:color w:val="FFFFFF" w:themeColor="background1"/>
                <w:sz w:val="40"/>
                <w:szCs w:val="40"/>
              </w:rPr>
            </w:pPr>
            <w:r w:rsidRPr="00D81BC8">
              <w:rPr>
                <w:rFonts w:ascii="Tw Cen MT Condensed" w:hAnsi="Tw Cen MT Condensed"/>
                <w:b/>
                <w:color w:val="FFFFFF" w:themeColor="background1"/>
                <w:sz w:val="40"/>
                <w:szCs w:val="40"/>
              </w:rPr>
              <w:t>PROBLEMY ZDROWOTNE TARLAKÓW TROCI I ŁOSOSIA – OCENA ZAGROŻENIA</w:t>
            </w:r>
          </w:p>
          <w:p w14:paraId="46EF30AA" w14:textId="7F07BE79" w:rsidR="008F077E" w:rsidRPr="00D81BC8" w:rsidRDefault="00D83720" w:rsidP="00D83720">
            <w:pPr>
              <w:spacing w:after="0" w:line="240" w:lineRule="auto"/>
              <w:jc w:val="center"/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shd w:val="clear" w:color="auto" w:fill="FFFFFF"/>
              </w:rPr>
            </w:pPr>
            <w:r w:rsidRPr="00D81BC8">
              <w:rPr>
                <w:rFonts w:ascii="Tw Cen MT Condensed" w:hAnsi="Tw Cen MT Condensed"/>
                <w:b/>
                <w:bCs/>
                <w:color w:val="FFFFFF" w:themeColor="background1"/>
                <w:sz w:val="40"/>
                <w:szCs w:val="40"/>
              </w:rPr>
              <w:t>24 CZERWCA 2022 R. UNIWERSYTET PRZYRODNICZY, POZNAŃ</w:t>
            </w:r>
          </w:p>
        </w:tc>
      </w:tr>
      <w:tr w:rsidR="00D81BC8" w:rsidRPr="00D81BC8" w14:paraId="530C8CFE" w14:textId="77777777" w:rsidTr="00D83720">
        <w:trPr>
          <w:cantSplit/>
        </w:trPr>
        <w:tc>
          <w:tcPr>
            <w:tcW w:w="611" w:type="pct"/>
            <w:shd w:val="clear" w:color="auto" w:fill="auto"/>
            <w:vAlign w:val="center"/>
          </w:tcPr>
          <w:p w14:paraId="28F5FDC0" w14:textId="229C1C54" w:rsidR="00C34885" w:rsidRPr="00D81BC8" w:rsidRDefault="00DF4E79" w:rsidP="000D23A6">
            <w:pPr>
              <w:spacing w:after="0" w:line="240" w:lineRule="auto"/>
              <w:jc w:val="center"/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8.30 - 9.00</w:t>
            </w:r>
          </w:p>
        </w:tc>
        <w:tc>
          <w:tcPr>
            <w:tcW w:w="4389" w:type="pct"/>
            <w:gridSpan w:val="2"/>
            <w:shd w:val="clear" w:color="auto" w:fill="auto"/>
          </w:tcPr>
          <w:p w14:paraId="0014855F" w14:textId="15825D5F" w:rsidR="00C34885" w:rsidRPr="00D81BC8" w:rsidRDefault="00C34885" w:rsidP="00746413">
            <w:pPr>
              <w:spacing w:after="0" w:line="240" w:lineRule="auto"/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Przywitanie gości</w:t>
            </w:r>
          </w:p>
          <w:p w14:paraId="7E61FC17" w14:textId="4544C07B" w:rsidR="00456FEF" w:rsidRPr="00D81BC8" w:rsidRDefault="002D7AF0" w:rsidP="008B45AE">
            <w:pPr>
              <w:spacing w:after="0" w:line="240" w:lineRule="auto"/>
              <w:ind w:left="2304"/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Tw Cen MT" w:hAnsi="Tw Cen MT"/>
                <w:b/>
                <w:bCs/>
                <w:noProof/>
                <w:color w:val="FFFFFF" w:themeColor="background1"/>
                <w:sz w:val="28"/>
                <w:szCs w:val="28"/>
              </w:rPr>
              <w:drawing>
                <wp:anchor distT="0" distB="0" distL="114300" distR="114300" simplePos="0" relativeHeight="251669504" behindDoc="0" locked="0" layoutInCell="1" allowOverlap="1" wp14:anchorId="4EADB194" wp14:editId="66E5D57C">
                  <wp:simplePos x="0" y="0"/>
                  <wp:positionH relativeFrom="column">
                    <wp:posOffset>6130925</wp:posOffset>
                  </wp:positionH>
                  <wp:positionV relativeFrom="paragraph">
                    <wp:posOffset>111125</wp:posOffset>
                  </wp:positionV>
                  <wp:extent cx="2316082" cy="2394762"/>
                  <wp:effectExtent l="0" t="0" r="0" b="0"/>
                  <wp:wrapThrough wrapText="bothSides">
                    <wp:wrapPolygon edited="0">
                      <wp:start x="15281" y="1031"/>
                      <wp:lineTo x="15103" y="2406"/>
                      <wp:lineTo x="15458" y="3609"/>
                      <wp:lineTo x="16169" y="4124"/>
                      <wp:lineTo x="12260" y="6874"/>
                      <wp:lineTo x="11372" y="8592"/>
                      <wp:lineTo x="11016" y="9451"/>
                      <wp:lineTo x="4087" y="15981"/>
                      <wp:lineTo x="2488" y="17871"/>
                      <wp:lineTo x="2488" y="20105"/>
                      <wp:lineTo x="2665" y="20449"/>
                      <wp:lineTo x="4620" y="20449"/>
                      <wp:lineTo x="7285" y="20105"/>
                      <wp:lineTo x="13859" y="18558"/>
                      <wp:lineTo x="13859" y="17871"/>
                      <wp:lineTo x="15103" y="15122"/>
                      <wp:lineTo x="17235" y="15122"/>
                      <wp:lineTo x="18834" y="13747"/>
                      <wp:lineTo x="18301" y="12372"/>
                      <wp:lineTo x="19545" y="9623"/>
                      <wp:lineTo x="19367" y="8420"/>
                      <wp:lineTo x="18656" y="6874"/>
                      <wp:lineTo x="17768" y="4124"/>
                      <wp:lineTo x="16524" y="1031"/>
                      <wp:lineTo x="15281" y="1031"/>
                    </wp:wrapPolygon>
                  </wp:wrapThrough>
                  <wp:docPr id="13" name="Obraz 13" descr="Obraz zawierający ryba, ciemny, ryba z płetwami spiczastymi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Obraz 11" descr="Obraz zawierający ryba, ciemny, ryba z płetwami spiczastymi&#10;&#10;Opis wygenerowany automatycznie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316082" cy="2394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F4E79"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JM Rektor Prof. dr hab. Krzysztof Szoszkiewicz</w:t>
            </w:r>
          </w:p>
          <w:p w14:paraId="2E4D4017" w14:textId="0673F1BF" w:rsidR="00DF4E79" w:rsidRPr="00D81BC8" w:rsidRDefault="00DF4E79" w:rsidP="008B45AE">
            <w:pPr>
              <w:spacing w:after="0" w:line="240" w:lineRule="auto"/>
              <w:ind w:left="2304"/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bCs/>
                <w:i/>
                <w:color w:val="FFFFFF" w:themeColor="background1"/>
                <w:sz w:val="28"/>
                <w:szCs w:val="28"/>
              </w:rPr>
              <w:t>Uniwersytet Przyrodniczy w Poznaniu</w:t>
            </w:r>
          </w:p>
          <w:p w14:paraId="64A07D22" w14:textId="77777777" w:rsidR="00DF4E79" w:rsidRPr="00D81BC8" w:rsidRDefault="00DF4E79" w:rsidP="008B45AE">
            <w:pPr>
              <w:spacing w:after="0" w:line="240" w:lineRule="auto"/>
              <w:ind w:left="2304"/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</w:pPr>
          </w:p>
          <w:p w14:paraId="7852D67D" w14:textId="06E76035" w:rsidR="00456FEF" w:rsidRPr="00D81BC8" w:rsidRDefault="00C34885" w:rsidP="008B45AE">
            <w:pPr>
              <w:spacing w:after="0" w:line="240" w:lineRule="auto"/>
              <w:ind w:left="2304"/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 xml:space="preserve">Prof. dr hab. Małgorzata </w:t>
            </w:r>
            <w:proofErr w:type="spellStart"/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Szumacher</w:t>
            </w:r>
            <w:proofErr w:type="spellEnd"/>
          </w:p>
          <w:p w14:paraId="731F9444" w14:textId="78610989" w:rsidR="00456FEF" w:rsidRPr="00D81BC8" w:rsidRDefault="00C34885" w:rsidP="008B45AE">
            <w:pPr>
              <w:spacing w:after="0" w:line="240" w:lineRule="auto"/>
              <w:ind w:left="2304"/>
              <w:rPr>
                <w:rFonts w:ascii="Tw Cen MT" w:hAnsi="Tw Cen MT"/>
                <w:b/>
                <w:bCs/>
                <w:i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bCs/>
                <w:i/>
                <w:color w:val="FFFFFF" w:themeColor="background1"/>
                <w:sz w:val="28"/>
                <w:szCs w:val="28"/>
              </w:rPr>
              <w:t>Dziekan Wydziału Medycyny Weterynaryjnej i Nauk o Zwierzętach</w:t>
            </w:r>
            <w:r w:rsidR="00945274">
              <w:rPr>
                <w:rFonts w:ascii="Tw Cen MT" w:hAnsi="Tw Cen MT"/>
                <w:b/>
                <w:bCs/>
                <w:noProof/>
                <w:color w:val="FFFFFF" w:themeColor="background1"/>
                <w:sz w:val="28"/>
                <w:szCs w:val="28"/>
              </w:rPr>
              <w:t xml:space="preserve"> </w:t>
            </w:r>
          </w:p>
          <w:p w14:paraId="7F840B5F" w14:textId="77777777" w:rsidR="00456FEF" w:rsidRPr="00D81BC8" w:rsidRDefault="00C34885" w:rsidP="008B45AE">
            <w:pPr>
              <w:spacing w:after="0" w:line="240" w:lineRule="auto"/>
              <w:ind w:left="2304"/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bCs/>
                <w:i/>
                <w:color w:val="FFFFFF" w:themeColor="background1"/>
                <w:sz w:val="28"/>
                <w:szCs w:val="28"/>
              </w:rPr>
              <w:t>Uniwersytet Przyrodniczy w Poznaniu</w:t>
            </w:r>
          </w:p>
          <w:p w14:paraId="7BED7377" w14:textId="43459658" w:rsidR="00C34885" w:rsidRPr="00D81BC8" w:rsidRDefault="00C34885" w:rsidP="008B45AE">
            <w:pPr>
              <w:spacing w:after="0" w:line="240" w:lineRule="auto"/>
              <w:ind w:left="2304"/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</w:pPr>
          </w:p>
          <w:p w14:paraId="5FA590CC" w14:textId="7FB8DB27" w:rsidR="00905BCA" w:rsidRPr="00D81BC8" w:rsidRDefault="00905BCA" w:rsidP="008B45AE">
            <w:pPr>
              <w:spacing w:after="0" w:line="240" w:lineRule="auto"/>
              <w:ind w:left="2304"/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Dr inż. Grzegorz Janusz Dietrich</w:t>
            </w:r>
          </w:p>
          <w:p w14:paraId="505BBACF" w14:textId="77777777" w:rsidR="00456FEF" w:rsidRPr="00D81BC8" w:rsidRDefault="0015021C" w:rsidP="008B45AE">
            <w:pPr>
              <w:spacing w:after="0" w:line="240" w:lineRule="auto"/>
              <w:ind w:left="2304"/>
              <w:rPr>
                <w:rFonts w:ascii="Tw Cen MT" w:hAnsi="Tw Cen MT"/>
                <w:b/>
                <w:i/>
                <w:i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bCs/>
                <w:i/>
                <w:color w:val="FFFFFF" w:themeColor="background1"/>
                <w:sz w:val="28"/>
                <w:szCs w:val="28"/>
              </w:rPr>
              <w:t xml:space="preserve">Dyrektor </w:t>
            </w:r>
            <w:r w:rsidR="008F077E" w:rsidRPr="00D81BC8">
              <w:rPr>
                <w:rFonts w:ascii="Tw Cen MT" w:hAnsi="Tw Cen MT"/>
                <w:b/>
                <w:bCs/>
                <w:i/>
                <w:color w:val="FFFFFF" w:themeColor="background1"/>
                <w:sz w:val="28"/>
                <w:szCs w:val="28"/>
              </w:rPr>
              <w:t>Instytutu Rybactwa Śródlądowego</w:t>
            </w:r>
            <w:r w:rsidRPr="00D81BC8">
              <w:rPr>
                <w:rFonts w:ascii="Tw Cen MT" w:hAnsi="Tw Cen MT"/>
                <w:b/>
                <w:i/>
                <w:iCs/>
                <w:color w:val="FFFFFF" w:themeColor="background1"/>
                <w:sz w:val="28"/>
                <w:szCs w:val="28"/>
              </w:rPr>
              <w:t xml:space="preserve"> w Olsztynie</w:t>
            </w:r>
          </w:p>
          <w:p w14:paraId="5F738E92" w14:textId="07B5466F" w:rsidR="008F077E" w:rsidRPr="00D81BC8" w:rsidRDefault="008F077E" w:rsidP="008B45AE">
            <w:pPr>
              <w:spacing w:after="0" w:line="240" w:lineRule="auto"/>
              <w:ind w:left="2304"/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</w:pPr>
          </w:p>
          <w:p w14:paraId="0194DA7B" w14:textId="04317BC9" w:rsidR="00C97175" w:rsidRPr="00C97175" w:rsidRDefault="00C97175" w:rsidP="008B45AE">
            <w:pPr>
              <w:spacing w:after="0" w:line="240" w:lineRule="auto"/>
              <w:ind w:left="2304"/>
              <w:rPr>
                <w:rFonts w:ascii="Tw Cen MT" w:hAnsi="Tw Cen MT" w:cs="Calibri"/>
                <w:b/>
                <w:color w:val="FFFFFF" w:themeColor="background1"/>
                <w:sz w:val="28"/>
                <w:szCs w:val="28"/>
              </w:rPr>
            </w:pPr>
            <w:r>
              <w:rPr>
                <w:rFonts w:ascii="Tw Cen MT" w:hAnsi="Tw Cen MT" w:cs="Calibri"/>
                <w:b/>
                <w:color w:val="FFFFFF" w:themeColor="background1"/>
                <w:sz w:val="28"/>
                <w:szCs w:val="28"/>
              </w:rPr>
              <w:t>Przedstawiciel</w:t>
            </w:r>
          </w:p>
          <w:p w14:paraId="75D0598C" w14:textId="77777777" w:rsidR="00C34885" w:rsidRDefault="00C34885" w:rsidP="008B45AE">
            <w:pPr>
              <w:spacing w:after="0" w:line="240" w:lineRule="auto"/>
              <w:ind w:left="2304"/>
              <w:rPr>
                <w:rFonts w:ascii="Tw Cen MT" w:hAnsi="Tw Cen MT" w:cs="Calibri"/>
                <w:b/>
                <w:i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 w:cs="Calibri"/>
                <w:b/>
                <w:i/>
                <w:color w:val="FFFFFF" w:themeColor="background1"/>
                <w:sz w:val="28"/>
                <w:szCs w:val="28"/>
              </w:rPr>
              <w:t>Ministerstw</w:t>
            </w:r>
            <w:r w:rsidR="00C97175">
              <w:rPr>
                <w:rFonts w:ascii="Tw Cen MT" w:hAnsi="Tw Cen MT" w:cs="Calibri"/>
                <w:b/>
                <w:i/>
                <w:color w:val="FFFFFF" w:themeColor="background1"/>
                <w:sz w:val="28"/>
                <w:szCs w:val="28"/>
              </w:rPr>
              <w:t>a</w:t>
            </w:r>
            <w:r w:rsidRPr="00D81BC8">
              <w:rPr>
                <w:rFonts w:ascii="Tw Cen MT" w:hAnsi="Tw Cen MT" w:cs="Calibri"/>
                <w:b/>
                <w:i/>
                <w:color w:val="FFFFFF" w:themeColor="background1"/>
                <w:sz w:val="28"/>
                <w:szCs w:val="28"/>
              </w:rPr>
              <w:t xml:space="preserve"> Rolnictwa i Rozwoju Wsi</w:t>
            </w:r>
          </w:p>
          <w:p w14:paraId="6F315812" w14:textId="0BFCA19A" w:rsidR="002D7AF0" w:rsidRPr="00D81BC8" w:rsidRDefault="002D7AF0" w:rsidP="008B45AE">
            <w:pPr>
              <w:spacing w:after="0" w:line="240" w:lineRule="auto"/>
              <w:ind w:left="2304"/>
              <w:rPr>
                <w:rFonts w:ascii="Tw Cen MT" w:hAnsi="Tw Cen MT" w:cs="Calibri"/>
                <w:b/>
                <w:i/>
                <w:color w:val="FFFFFF" w:themeColor="background1"/>
                <w:sz w:val="28"/>
                <w:szCs w:val="28"/>
              </w:rPr>
            </w:pPr>
          </w:p>
        </w:tc>
      </w:tr>
      <w:tr w:rsidR="00D81BC8" w:rsidRPr="00D81BC8" w14:paraId="4C48C8CE" w14:textId="77777777" w:rsidTr="00D83720">
        <w:trPr>
          <w:cantSplit/>
        </w:trPr>
        <w:tc>
          <w:tcPr>
            <w:tcW w:w="611" w:type="pct"/>
            <w:shd w:val="clear" w:color="auto" w:fill="auto"/>
            <w:vAlign w:val="center"/>
          </w:tcPr>
          <w:p w14:paraId="2389E031" w14:textId="0D4B89CF" w:rsidR="00DF4E79" w:rsidRPr="00D81BC8" w:rsidRDefault="00DF4E79" w:rsidP="000D23A6">
            <w:pPr>
              <w:spacing w:after="0" w:line="240" w:lineRule="auto"/>
              <w:jc w:val="center"/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lastRenderedPageBreak/>
              <w:t>9.00</w:t>
            </w:r>
            <w:r w:rsidR="00D83720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 xml:space="preserve"> - 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0.45</w:t>
            </w:r>
          </w:p>
        </w:tc>
        <w:tc>
          <w:tcPr>
            <w:tcW w:w="4389" w:type="pct"/>
            <w:gridSpan w:val="2"/>
            <w:shd w:val="clear" w:color="auto" w:fill="auto"/>
          </w:tcPr>
          <w:p w14:paraId="1360FEF4" w14:textId="65186AC6" w:rsidR="00456FEF" w:rsidRPr="00D81BC8" w:rsidRDefault="00DF4E79" w:rsidP="00746413">
            <w:pPr>
              <w:spacing w:after="0" w:line="240" w:lineRule="auto"/>
              <w:rPr>
                <w:rFonts w:ascii="Tw Cen MT" w:hAnsi="Tw Cen MT"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>Sesja I</w:t>
            </w:r>
          </w:p>
          <w:p w14:paraId="7B6A6B33" w14:textId="5834C3D7" w:rsidR="00DF4E79" w:rsidRPr="00D81BC8" w:rsidRDefault="00DF4E79" w:rsidP="00746413">
            <w:pPr>
              <w:spacing w:after="0" w:line="240" w:lineRule="auto"/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 w:cs="DIN Pro Regular"/>
                <w:bCs/>
                <w:color w:val="FFFFFF" w:themeColor="background1"/>
                <w:sz w:val="28"/>
                <w:szCs w:val="28"/>
                <w:u w:val="single"/>
              </w:rPr>
              <w:t>Moderator sesji</w:t>
            </w:r>
            <w:r w:rsidRPr="00965BB5">
              <w:rPr>
                <w:rFonts w:ascii="Tw Cen MT" w:hAnsi="Tw Cen MT" w:cs="DIN Pro Regular"/>
                <w:bCs/>
                <w:color w:val="FFFFFF" w:themeColor="background1"/>
                <w:sz w:val="28"/>
                <w:szCs w:val="28"/>
              </w:rPr>
              <w:t>:</w:t>
            </w:r>
            <w:r w:rsidR="00905BCA" w:rsidRPr="00965BB5">
              <w:rPr>
                <w:rFonts w:ascii="Tw Cen MT" w:hAnsi="Tw Cen MT" w:cs="DIN Pro Regular"/>
                <w:bCs/>
                <w:color w:val="FFFFFF" w:themeColor="background1"/>
                <w:sz w:val="28"/>
                <w:szCs w:val="28"/>
              </w:rPr>
              <w:t xml:space="preserve">      </w:t>
            </w: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</w:rPr>
              <w:t>dr hab. Piotr Dębowski</w:t>
            </w:r>
          </w:p>
          <w:p w14:paraId="3C9F7498" w14:textId="6EF64DAC" w:rsidR="00DF4E79" w:rsidRPr="00D81BC8" w:rsidRDefault="00DF4E79" w:rsidP="00746413">
            <w:pPr>
              <w:spacing w:after="0" w:line="240" w:lineRule="auto"/>
              <w:rPr>
                <w:rFonts w:ascii="Tw Cen MT" w:hAnsi="Tw Cen MT"/>
                <w:color w:val="FFFFFF" w:themeColor="background1"/>
                <w:sz w:val="28"/>
                <w:szCs w:val="28"/>
                <w:shd w:val="clear" w:color="auto" w:fill="FFFFFF"/>
              </w:rPr>
            </w:pPr>
            <w:r w:rsidRPr="00D81BC8">
              <w:rPr>
                <w:rFonts w:ascii="Tw Cen MT" w:hAnsi="Tw Cen MT"/>
                <w:i/>
                <w:color w:val="FFFFFF" w:themeColor="background1"/>
                <w:sz w:val="28"/>
                <w:szCs w:val="28"/>
              </w:rPr>
              <w:t xml:space="preserve">                             Morski Instytut Rybacki - PIB, Gdynia</w:t>
            </w:r>
          </w:p>
        </w:tc>
      </w:tr>
      <w:tr w:rsidR="00D81BC8" w:rsidRPr="00D81BC8" w14:paraId="509C794A" w14:textId="77777777" w:rsidTr="00F66E2E">
        <w:trPr>
          <w:cantSplit/>
        </w:trPr>
        <w:tc>
          <w:tcPr>
            <w:tcW w:w="611" w:type="pct"/>
            <w:shd w:val="clear" w:color="auto" w:fill="auto"/>
            <w:vAlign w:val="center"/>
          </w:tcPr>
          <w:p w14:paraId="1F4C5BA8" w14:textId="648113DC" w:rsidR="008D28EA" w:rsidRPr="00D81BC8" w:rsidRDefault="00DF4E79" w:rsidP="000D23A6">
            <w:pPr>
              <w:spacing w:after="0" w:line="240" w:lineRule="auto"/>
              <w:jc w:val="center"/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9.00</w:t>
            </w:r>
            <w:r w:rsidR="00D83720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 xml:space="preserve"> - 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9.20</w:t>
            </w:r>
          </w:p>
        </w:tc>
        <w:tc>
          <w:tcPr>
            <w:tcW w:w="2144" w:type="pct"/>
            <w:shd w:val="clear" w:color="auto" w:fill="auto"/>
            <w:vAlign w:val="center"/>
          </w:tcPr>
          <w:p w14:paraId="7EA0F195" w14:textId="77777777" w:rsidR="002D7AF0" w:rsidRPr="002D7AF0" w:rsidRDefault="002D7AF0" w:rsidP="00905BCA">
            <w:pPr>
              <w:spacing w:after="0" w:line="240" w:lineRule="auto"/>
              <w:jc w:val="center"/>
              <w:rPr>
                <w:rFonts w:ascii="Tw Cen MT" w:hAnsi="Tw Cen MT" w:cs="DIN Pro Regular"/>
                <w:b/>
                <w:bCs/>
                <w:color w:val="FFFFFF" w:themeColor="background1"/>
                <w:sz w:val="16"/>
                <w:szCs w:val="16"/>
                <w:u w:val="single"/>
              </w:rPr>
            </w:pPr>
          </w:p>
          <w:p w14:paraId="4F65072F" w14:textId="799906A5" w:rsidR="008D28EA" w:rsidRPr="00D81BC8" w:rsidRDefault="008D28EA" w:rsidP="00905BCA">
            <w:pPr>
              <w:spacing w:after="0" w:line="240" w:lineRule="auto"/>
              <w:jc w:val="center"/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  <w:u w:val="single"/>
              </w:rPr>
            </w:pP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  <w:u w:val="single"/>
              </w:rPr>
              <w:t>Piotr Dębowski</w:t>
            </w:r>
          </w:p>
          <w:p w14:paraId="71D17707" w14:textId="153008B7" w:rsidR="008D28EA" w:rsidRPr="00D81BC8" w:rsidRDefault="008D28EA" w:rsidP="00905BCA">
            <w:pPr>
              <w:spacing w:after="0" w:line="240" w:lineRule="auto"/>
              <w:jc w:val="center"/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  <w:u w:val="single"/>
              </w:rPr>
            </w:pPr>
            <w:r w:rsidRPr="00D81BC8">
              <w:rPr>
                <w:rFonts w:ascii="Tw Cen MT" w:hAnsi="Tw Cen MT"/>
                <w:i/>
                <w:color w:val="FFFFFF" w:themeColor="background1"/>
                <w:sz w:val="28"/>
                <w:szCs w:val="28"/>
              </w:rPr>
              <w:t xml:space="preserve">Morski Instytut Rybacki </w:t>
            </w:r>
            <w:r w:rsidR="002D7AF0">
              <w:rPr>
                <w:rFonts w:ascii="Tw Cen MT" w:hAnsi="Tw Cen MT"/>
                <w:i/>
                <w:color w:val="FFFFFF" w:themeColor="background1"/>
                <w:sz w:val="28"/>
                <w:szCs w:val="28"/>
              </w:rPr>
              <w:t>–</w:t>
            </w:r>
            <w:r w:rsidRPr="00D81BC8">
              <w:rPr>
                <w:rFonts w:ascii="Tw Cen MT" w:hAnsi="Tw Cen MT"/>
                <w:i/>
                <w:color w:val="FFFFFF" w:themeColor="background1"/>
                <w:sz w:val="28"/>
                <w:szCs w:val="28"/>
              </w:rPr>
              <w:t xml:space="preserve"> PIB</w:t>
            </w:r>
            <w:r w:rsidR="002D7AF0">
              <w:rPr>
                <w:rFonts w:ascii="Tw Cen MT" w:hAnsi="Tw Cen MT"/>
                <w:i/>
                <w:color w:val="FFFFFF" w:themeColor="background1"/>
                <w:sz w:val="28"/>
                <w:szCs w:val="28"/>
              </w:rPr>
              <w:t xml:space="preserve"> w</w:t>
            </w:r>
            <w:r w:rsidRPr="00D81BC8">
              <w:rPr>
                <w:rFonts w:ascii="Tw Cen MT" w:hAnsi="Tw Cen MT"/>
                <w:i/>
                <w:color w:val="FFFFFF" w:themeColor="background1"/>
                <w:sz w:val="28"/>
                <w:szCs w:val="28"/>
              </w:rPr>
              <w:t xml:space="preserve"> Gdyni</w:t>
            </w:r>
          </w:p>
        </w:tc>
        <w:tc>
          <w:tcPr>
            <w:tcW w:w="2245" w:type="pct"/>
            <w:shd w:val="clear" w:color="auto" w:fill="auto"/>
            <w:vAlign w:val="center"/>
          </w:tcPr>
          <w:p w14:paraId="0BD04966" w14:textId="77777777" w:rsidR="008D28EA" w:rsidRPr="00D81BC8" w:rsidRDefault="00A51107" w:rsidP="00D81BC8">
            <w:pPr>
              <w:spacing w:after="0" w:line="240" w:lineRule="auto"/>
              <w:jc w:val="both"/>
              <w:rPr>
                <w:rFonts w:ascii="Tw Cen MT" w:hAnsi="Tw Cen MT"/>
                <w:color w:val="FFFFFF" w:themeColor="background1"/>
                <w:sz w:val="28"/>
                <w:szCs w:val="28"/>
                <w:shd w:val="clear" w:color="auto" w:fill="FFFFFF"/>
              </w:rPr>
            </w:pPr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>Łosoś i troć w zlewisku Bałtyku</w:t>
            </w:r>
          </w:p>
        </w:tc>
      </w:tr>
      <w:tr w:rsidR="00D81BC8" w:rsidRPr="00D81BC8" w14:paraId="63DF0033" w14:textId="77777777" w:rsidTr="00F66E2E">
        <w:trPr>
          <w:cantSplit/>
        </w:trPr>
        <w:tc>
          <w:tcPr>
            <w:tcW w:w="611" w:type="pct"/>
            <w:shd w:val="clear" w:color="auto" w:fill="auto"/>
            <w:vAlign w:val="center"/>
          </w:tcPr>
          <w:p w14:paraId="1DE5DE4E" w14:textId="2CFF76CD" w:rsidR="008D28EA" w:rsidRPr="00D81BC8" w:rsidRDefault="00DF4E79" w:rsidP="000D23A6">
            <w:pPr>
              <w:spacing w:after="0" w:line="240" w:lineRule="auto"/>
              <w:jc w:val="center"/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9.20</w:t>
            </w:r>
            <w:r w:rsidR="00D83720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 xml:space="preserve"> - 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9.40</w:t>
            </w:r>
          </w:p>
        </w:tc>
        <w:tc>
          <w:tcPr>
            <w:tcW w:w="2144" w:type="pct"/>
            <w:shd w:val="clear" w:color="auto" w:fill="auto"/>
            <w:vAlign w:val="center"/>
          </w:tcPr>
          <w:p w14:paraId="0B7C8AF0" w14:textId="77777777" w:rsidR="002D7AF0" w:rsidRPr="002D7AF0" w:rsidRDefault="002D7AF0" w:rsidP="00905BCA">
            <w:pPr>
              <w:spacing w:after="0" w:line="240" w:lineRule="auto"/>
              <w:jc w:val="center"/>
              <w:rPr>
                <w:rFonts w:ascii="Tw Cen MT" w:hAnsi="Tw Cen MT" w:cs="DIN Pro Regular"/>
                <w:b/>
                <w:bCs/>
                <w:color w:val="FFFFFF" w:themeColor="background1"/>
                <w:sz w:val="16"/>
                <w:szCs w:val="16"/>
                <w:u w:val="single"/>
              </w:rPr>
            </w:pPr>
          </w:p>
          <w:p w14:paraId="168E28AF" w14:textId="02F8525E" w:rsidR="008D28EA" w:rsidRPr="00D81BC8" w:rsidRDefault="008D28EA" w:rsidP="00905BCA">
            <w:pPr>
              <w:spacing w:after="0" w:line="240" w:lineRule="auto"/>
              <w:jc w:val="center"/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  <w:u w:val="single"/>
              </w:rPr>
            </w:pP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  <w:u w:val="single"/>
              </w:rPr>
              <w:t xml:space="preserve">Wojciech </w:t>
            </w:r>
            <w:proofErr w:type="spellStart"/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  <w:u w:val="single"/>
              </w:rPr>
              <w:t>Sobiegraj</w:t>
            </w:r>
            <w:proofErr w:type="spellEnd"/>
          </w:p>
          <w:p w14:paraId="66BB8CF3" w14:textId="77777777" w:rsidR="008D28EA" w:rsidRPr="00D81BC8" w:rsidRDefault="008D28EA" w:rsidP="00905BCA">
            <w:pPr>
              <w:spacing w:after="0" w:line="240" w:lineRule="auto"/>
              <w:jc w:val="center"/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  <w:t>Polski Związek Wędkarski w Słupsku</w:t>
            </w:r>
          </w:p>
        </w:tc>
        <w:tc>
          <w:tcPr>
            <w:tcW w:w="2245" w:type="pct"/>
            <w:shd w:val="clear" w:color="auto" w:fill="auto"/>
            <w:vAlign w:val="center"/>
          </w:tcPr>
          <w:p w14:paraId="3790E1E9" w14:textId="77777777" w:rsidR="002D7AF0" w:rsidRPr="002D7AF0" w:rsidRDefault="002D7AF0" w:rsidP="00D81BC8">
            <w:pPr>
              <w:spacing w:after="0" w:line="240" w:lineRule="auto"/>
              <w:jc w:val="both"/>
              <w:rPr>
                <w:rFonts w:ascii="Tw Cen MT" w:hAnsi="Tw Cen MT"/>
                <w:color w:val="FFFFFF" w:themeColor="background1"/>
                <w:sz w:val="16"/>
                <w:szCs w:val="16"/>
              </w:rPr>
            </w:pPr>
          </w:p>
          <w:p w14:paraId="441B3C24" w14:textId="726C15E5" w:rsidR="008D28EA" w:rsidRPr="00D81BC8" w:rsidRDefault="008D28EA" w:rsidP="00D81BC8">
            <w:pPr>
              <w:spacing w:after="0" w:line="240" w:lineRule="auto"/>
              <w:jc w:val="both"/>
              <w:rPr>
                <w:rFonts w:ascii="Tw Cen MT" w:hAnsi="Tw Cen MT"/>
                <w:color w:val="FFFFFF" w:themeColor="background1"/>
                <w:sz w:val="28"/>
                <w:szCs w:val="28"/>
                <w:shd w:val="clear" w:color="auto" w:fill="FFFFFF"/>
              </w:rPr>
            </w:pPr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>Wrzodziejąca martwica skóry (UDN) z perspektywy użytkownika obwodu rybackiego</w:t>
            </w:r>
          </w:p>
        </w:tc>
      </w:tr>
      <w:tr w:rsidR="00D81BC8" w:rsidRPr="00D81BC8" w14:paraId="0DDE3788" w14:textId="77777777" w:rsidTr="00F66E2E">
        <w:trPr>
          <w:cantSplit/>
        </w:trPr>
        <w:tc>
          <w:tcPr>
            <w:tcW w:w="611" w:type="pct"/>
            <w:shd w:val="clear" w:color="auto" w:fill="auto"/>
            <w:vAlign w:val="center"/>
          </w:tcPr>
          <w:p w14:paraId="7D179D88" w14:textId="687313F1" w:rsidR="008D28EA" w:rsidRPr="00D81BC8" w:rsidRDefault="00DF4E79" w:rsidP="000D23A6">
            <w:pPr>
              <w:spacing w:after="0" w:line="240" w:lineRule="auto"/>
              <w:jc w:val="center"/>
              <w:rPr>
                <w:rFonts w:ascii="Tw Cen MT" w:hAnsi="Tw Cen MT"/>
                <w:b/>
                <w:color w:val="FFFFFF" w:themeColor="background1"/>
                <w:sz w:val="28"/>
                <w:szCs w:val="28"/>
                <w:shd w:val="clear" w:color="auto" w:fill="FFFFFF"/>
              </w:rPr>
            </w:pP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9.40</w:t>
            </w:r>
            <w:r w:rsidR="00D83720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 xml:space="preserve"> - 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0.00</w:t>
            </w:r>
          </w:p>
        </w:tc>
        <w:tc>
          <w:tcPr>
            <w:tcW w:w="2144" w:type="pct"/>
            <w:shd w:val="clear" w:color="auto" w:fill="auto"/>
            <w:vAlign w:val="center"/>
          </w:tcPr>
          <w:p w14:paraId="1079EE3E" w14:textId="77777777" w:rsidR="002D7AF0" w:rsidRPr="002D7AF0" w:rsidRDefault="002D7AF0" w:rsidP="00905BCA">
            <w:pPr>
              <w:spacing w:after="0" w:line="240" w:lineRule="auto"/>
              <w:jc w:val="center"/>
              <w:rPr>
                <w:rFonts w:ascii="Tw Cen MT" w:hAnsi="Tw Cen MT" w:cs="DIN Pro Regular"/>
                <w:b/>
                <w:bCs/>
                <w:color w:val="FFFFFF" w:themeColor="background1"/>
                <w:sz w:val="16"/>
                <w:szCs w:val="16"/>
                <w:u w:val="single"/>
              </w:rPr>
            </w:pPr>
          </w:p>
          <w:p w14:paraId="23C1AFC9" w14:textId="1F440B80" w:rsidR="00456FEF" w:rsidRPr="00D81BC8" w:rsidRDefault="008D28EA" w:rsidP="00905BCA">
            <w:pPr>
              <w:spacing w:after="0" w:line="240" w:lineRule="auto"/>
              <w:jc w:val="center"/>
              <w:rPr>
                <w:rFonts w:ascii="Tw Cen MT" w:hAnsi="Tw Cen MT" w:cs="DIN Pro Regular"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  <w:u w:val="single"/>
              </w:rPr>
              <w:t>Waldemar Święcki</w:t>
            </w:r>
            <w:r w:rsidR="008F077E"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  <w:u w:val="single"/>
                <w:vertAlign w:val="superscript"/>
              </w:rPr>
              <w:t>1</w:t>
            </w: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</w:rPr>
              <w:t>, Piotr Dębowski</w:t>
            </w:r>
            <w:r w:rsidR="008F077E"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  <w:vertAlign w:val="superscript"/>
              </w:rPr>
              <w:t>2</w:t>
            </w:r>
          </w:p>
          <w:p w14:paraId="77A6A4BA" w14:textId="77777777" w:rsidR="00456FEF" w:rsidRPr="00D81BC8" w:rsidRDefault="008F077E" w:rsidP="00905BCA">
            <w:pPr>
              <w:spacing w:after="0" w:line="240" w:lineRule="auto"/>
              <w:jc w:val="center"/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="008D28EA" w:rsidRPr="00D81BC8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  <w:t>Instytut Rybactwa Śródlądowego</w:t>
            </w:r>
          </w:p>
          <w:p w14:paraId="5EAF289C" w14:textId="70E74349" w:rsidR="00456FEF" w:rsidRPr="00D81BC8" w:rsidRDefault="008D28EA" w:rsidP="00905BCA">
            <w:pPr>
              <w:spacing w:after="0" w:line="240" w:lineRule="auto"/>
              <w:jc w:val="center"/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  <w:t>Zakład Ryb Wędrownych w Rutkach,</w:t>
            </w:r>
          </w:p>
          <w:p w14:paraId="0E037806" w14:textId="257F762F" w:rsidR="008D28EA" w:rsidRPr="00D81BC8" w:rsidRDefault="008F077E" w:rsidP="00905BCA">
            <w:pPr>
              <w:spacing w:after="0" w:line="240" w:lineRule="auto"/>
              <w:jc w:val="center"/>
              <w:rPr>
                <w:rFonts w:ascii="Tw Cen MT" w:hAnsi="Tw Cen MT" w:cs="DIN Pro Regular"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 w:cs="DIN Pro Regular"/>
                <w:i/>
                <w:color w:val="FFFFFF" w:themeColor="background1"/>
                <w:sz w:val="28"/>
                <w:szCs w:val="28"/>
                <w:vertAlign w:val="superscript"/>
              </w:rPr>
              <w:t>2</w:t>
            </w:r>
            <w:r w:rsidR="008D28EA" w:rsidRPr="00D81BC8">
              <w:rPr>
                <w:rFonts w:ascii="Tw Cen MT" w:hAnsi="Tw Cen MT"/>
                <w:i/>
                <w:color w:val="FFFFFF" w:themeColor="background1"/>
                <w:sz w:val="28"/>
                <w:szCs w:val="28"/>
              </w:rPr>
              <w:t xml:space="preserve">Morski Instytut Rybacki </w:t>
            </w:r>
            <w:r w:rsidR="002D7AF0">
              <w:rPr>
                <w:rFonts w:ascii="Tw Cen MT" w:hAnsi="Tw Cen MT"/>
                <w:i/>
                <w:color w:val="FFFFFF" w:themeColor="background1"/>
                <w:sz w:val="28"/>
                <w:szCs w:val="28"/>
              </w:rPr>
              <w:t>–</w:t>
            </w:r>
            <w:r w:rsidR="008D28EA" w:rsidRPr="00D81BC8">
              <w:rPr>
                <w:rFonts w:ascii="Tw Cen MT" w:hAnsi="Tw Cen MT"/>
                <w:i/>
                <w:color w:val="FFFFFF" w:themeColor="background1"/>
                <w:sz w:val="28"/>
                <w:szCs w:val="28"/>
              </w:rPr>
              <w:t xml:space="preserve"> PIB</w:t>
            </w:r>
            <w:r w:rsidR="002D7AF0">
              <w:rPr>
                <w:rFonts w:ascii="Tw Cen MT" w:hAnsi="Tw Cen MT"/>
                <w:i/>
                <w:color w:val="FFFFFF" w:themeColor="background1"/>
                <w:sz w:val="28"/>
                <w:szCs w:val="28"/>
              </w:rPr>
              <w:t xml:space="preserve"> w</w:t>
            </w:r>
            <w:r w:rsidR="008D28EA" w:rsidRPr="00D81BC8">
              <w:rPr>
                <w:rFonts w:ascii="Tw Cen MT" w:hAnsi="Tw Cen MT"/>
                <w:i/>
                <w:color w:val="FFFFFF" w:themeColor="background1"/>
                <w:sz w:val="28"/>
                <w:szCs w:val="28"/>
              </w:rPr>
              <w:t xml:space="preserve"> Gdyni</w:t>
            </w:r>
          </w:p>
        </w:tc>
        <w:tc>
          <w:tcPr>
            <w:tcW w:w="2245" w:type="pct"/>
            <w:shd w:val="clear" w:color="auto" w:fill="auto"/>
            <w:vAlign w:val="center"/>
          </w:tcPr>
          <w:p w14:paraId="36203D58" w14:textId="0EAC051E" w:rsidR="008D28EA" w:rsidRPr="00D81BC8" w:rsidRDefault="008D28EA" w:rsidP="00D81BC8">
            <w:pPr>
              <w:spacing w:after="0" w:line="240" w:lineRule="auto"/>
              <w:jc w:val="both"/>
              <w:rPr>
                <w:rFonts w:ascii="Tw Cen MT" w:hAnsi="Tw Cen MT"/>
                <w:color w:val="FFFFFF" w:themeColor="background1"/>
                <w:sz w:val="28"/>
                <w:szCs w:val="28"/>
                <w:shd w:val="clear" w:color="auto" w:fill="FFFFFF"/>
              </w:rPr>
            </w:pPr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>Ocena stopnia zakażenia UDN (</w:t>
            </w:r>
            <w:proofErr w:type="spellStart"/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>Ulcerative</w:t>
            </w:r>
            <w:proofErr w:type="spellEnd"/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 xml:space="preserve"> </w:t>
            </w:r>
            <w:proofErr w:type="spellStart"/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>Dermal</w:t>
            </w:r>
            <w:proofErr w:type="spellEnd"/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 xml:space="preserve"> </w:t>
            </w:r>
            <w:proofErr w:type="spellStart"/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>Necrosis</w:t>
            </w:r>
            <w:proofErr w:type="spellEnd"/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>) stada tarłowego troci na podstawie zapisów wideo</w:t>
            </w:r>
            <w:r w:rsidR="00965BB5">
              <w:rPr>
                <w:rFonts w:ascii="Tw Cen MT" w:hAnsi="Tw Cen MT"/>
                <w:color w:val="FFFFFF" w:themeColor="background1"/>
                <w:sz w:val="28"/>
                <w:szCs w:val="28"/>
              </w:rPr>
              <w:br/>
            </w:r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>z liczników ryb na przepławkach w Słupsku</w:t>
            </w:r>
          </w:p>
        </w:tc>
      </w:tr>
      <w:tr w:rsidR="00D81BC8" w:rsidRPr="00D81BC8" w14:paraId="33747831" w14:textId="77777777" w:rsidTr="00F66E2E">
        <w:trPr>
          <w:cantSplit/>
          <w:trHeight w:val="1059"/>
        </w:trPr>
        <w:tc>
          <w:tcPr>
            <w:tcW w:w="611" w:type="pct"/>
            <w:shd w:val="clear" w:color="auto" w:fill="auto"/>
            <w:vAlign w:val="center"/>
          </w:tcPr>
          <w:p w14:paraId="210518BA" w14:textId="686B8BE8" w:rsidR="008D28EA" w:rsidRPr="00D81BC8" w:rsidRDefault="00DF4E79" w:rsidP="000D23A6">
            <w:pPr>
              <w:spacing w:after="0" w:line="240" w:lineRule="auto"/>
              <w:jc w:val="center"/>
              <w:rPr>
                <w:rFonts w:ascii="Tw Cen MT" w:hAnsi="Tw Cen MT"/>
                <w:b/>
                <w:color w:val="FFFFFF" w:themeColor="background1"/>
                <w:sz w:val="28"/>
                <w:szCs w:val="28"/>
                <w:shd w:val="clear" w:color="auto" w:fill="FFFFFF"/>
              </w:rPr>
            </w:pP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0.00</w:t>
            </w:r>
            <w:r w:rsidR="00D83720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 xml:space="preserve"> - 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0.20</w:t>
            </w:r>
          </w:p>
        </w:tc>
        <w:tc>
          <w:tcPr>
            <w:tcW w:w="2144" w:type="pct"/>
            <w:shd w:val="clear" w:color="auto" w:fill="auto"/>
            <w:vAlign w:val="center"/>
          </w:tcPr>
          <w:p w14:paraId="3ECE791D" w14:textId="77777777" w:rsidR="002D7AF0" w:rsidRPr="002D7AF0" w:rsidRDefault="002D7AF0" w:rsidP="00905BCA">
            <w:pPr>
              <w:spacing w:after="0" w:line="240" w:lineRule="auto"/>
              <w:jc w:val="center"/>
              <w:rPr>
                <w:rFonts w:ascii="Tw Cen MT" w:hAnsi="Tw Cen MT" w:cs="DIN Pro Regular"/>
                <w:b/>
                <w:bCs/>
                <w:color w:val="FFFFFF" w:themeColor="background1"/>
                <w:sz w:val="16"/>
                <w:szCs w:val="16"/>
                <w:u w:val="single"/>
              </w:rPr>
            </w:pPr>
          </w:p>
          <w:p w14:paraId="5B925383" w14:textId="6EACCC0B" w:rsidR="008D28EA" w:rsidRPr="00D81BC8" w:rsidRDefault="008D28EA" w:rsidP="00905BCA">
            <w:pPr>
              <w:spacing w:after="0" w:line="240" w:lineRule="auto"/>
              <w:jc w:val="center"/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  <w:u w:val="single"/>
              </w:rPr>
              <w:t>Marcin Stokowski</w:t>
            </w: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  <w:u w:val="single"/>
                <w:vertAlign w:val="superscript"/>
              </w:rPr>
              <w:t>1</w:t>
            </w: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</w:rPr>
              <w:t>, Wojciech Sobiegraj</w:t>
            </w: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  <w:vertAlign w:val="superscript"/>
              </w:rPr>
              <w:t>2</w:t>
            </w: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</w:rPr>
              <w:t xml:space="preserve">, </w:t>
            </w:r>
            <w:r w:rsidR="00CF146E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</w:rPr>
              <w:br/>
            </w: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</w:rPr>
              <w:t>Magdalena Gozdowska</w:t>
            </w: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</w:rPr>
              <w:t>, Aleksandra Winogradow</w:t>
            </w: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</w:rPr>
              <w:t xml:space="preserve">, </w:t>
            </w:r>
            <w:r w:rsidR="002D7AF0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</w:rPr>
              <w:br/>
            </w: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</w:rPr>
              <w:t>Ewa Kulczykowska</w:t>
            </w: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  <w:vertAlign w:val="superscript"/>
              </w:rPr>
              <w:t>1</w:t>
            </w:r>
          </w:p>
          <w:p w14:paraId="59C8782E" w14:textId="7BBE8410" w:rsidR="00456FEF" w:rsidRPr="00D81BC8" w:rsidRDefault="008D28EA" w:rsidP="00905BCA">
            <w:pPr>
              <w:pStyle w:val="Akapitzlist"/>
              <w:spacing w:after="0" w:line="240" w:lineRule="auto"/>
              <w:ind w:left="-133"/>
              <w:jc w:val="center"/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Pr="00D81BC8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  <w:t>Instytut Oceanologii Polskiej Akademii Nauk</w:t>
            </w:r>
            <w:r w:rsidR="002D7AF0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  <w:t xml:space="preserve"> w</w:t>
            </w:r>
            <w:r w:rsidRPr="00D81BC8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  <w:t xml:space="preserve"> Sopo</w:t>
            </w:r>
            <w:r w:rsidR="002D7AF0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  <w:t>cie</w:t>
            </w:r>
          </w:p>
          <w:p w14:paraId="179AAE6C" w14:textId="32C6DF05" w:rsidR="008D28EA" w:rsidRPr="00D81BC8" w:rsidRDefault="008D28EA" w:rsidP="00905BCA">
            <w:pPr>
              <w:pStyle w:val="Akapitzlist"/>
              <w:spacing w:after="0" w:line="240" w:lineRule="auto"/>
              <w:ind w:left="-133"/>
              <w:jc w:val="center"/>
              <w:rPr>
                <w:rFonts w:ascii="Tw Cen MT" w:hAnsi="Tw Cen MT" w:cs="DIN Pro Regular"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  <w:vertAlign w:val="superscript"/>
              </w:rPr>
              <w:t>2</w:t>
            </w:r>
            <w:r w:rsidRPr="00D81BC8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  <w:t>Polski Związek Wędkarski</w:t>
            </w:r>
            <w:r w:rsidR="002D7AF0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  <w:t xml:space="preserve"> w</w:t>
            </w:r>
            <w:r w:rsidRPr="00D81BC8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  <w:t xml:space="preserve"> Słupsk</w:t>
            </w:r>
            <w:r w:rsidR="002D7AF0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  <w:t>u</w:t>
            </w:r>
          </w:p>
        </w:tc>
        <w:tc>
          <w:tcPr>
            <w:tcW w:w="2245" w:type="pct"/>
            <w:shd w:val="clear" w:color="auto" w:fill="auto"/>
            <w:vAlign w:val="center"/>
          </w:tcPr>
          <w:p w14:paraId="4A3D79BF" w14:textId="77777777" w:rsidR="008D28EA" w:rsidRPr="00D81BC8" w:rsidRDefault="008D28EA" w:rsidP="00D81BC8">
            <w:pPr>
              <w:spacing w:after="0" w:line="240" w:lineRule="auto"/>
              <w:jc w:val="both"/>
              <w:rPr>
                <w:rFonts w:ascii="Tw Cen MT" w:hAnsi="Tw Cen MT"/>
                <w:color w:val="FFFFFF" w:themeColor="background1"/>
                <w:sz w:val="28"/>
                <w:szCs w:val="28"/>
                <w:shd w:val="clear" w:color="auto" w:fill="FFFFFF"/>
              </w:rPr>
            </w:pPr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>Czy zmiany klimatyczne mogą mieć związek z wrzodziejącą martwica skóry (UDN) ryb łososiowatych?</w:t>
            </w:r>
          </w:p>
        </w:tc>
      </w:tr>
      <w:tr w:rsidR="00D81BC8" w:rsidRPr="00D81BC8" w14:paraId="16045DB4" w14:textId="77777777" w:rsidTr="00905BCA">
        <w:trPr>
          <w:cantSplit/>
        </w:trPr>
        <w:tc>
          <w:tcPr>
            <w:tcW w:w="611" w:type="pct"/>
            <w:shd w:val="clear" w:color="auto" w:fill="auto"/>
            <w:vAlign w:val="center"/>
          </w:tcPr>
          <w:p w14:paraId="1633C78B" w14:textId="5E9DB942" w:rsidR="00DF4E79" w:rsidRPr="00D81BC8" w:rsidRDefault="00DF4E79" w:rsidP="000D23A6">
            <w:pPr>
              <w:spacing w:after="0" w:line="240" w:lineRule="auto"/>
              <w:jc w:val="center"/>
              <w:rPr>
                <w:rFonts w:ascii="Tw Cen MT" w:hAnsi="Tw Cen MT"/>
                <w:b/>
                <w:color w:val="FFFFFF" w:themeColor="background1"/>
                <w:sz w:val="28"/>
                <w:szCs w:val="28"/>
                <w:shd w:val="clear" w:color="auto" w:fill="FFFFFF"/>
              </w:rPr>
            </w:pP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0.20</w:t>
            </w:r>
            <w:r w:rsidR="00D83720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 xml:space="preserve"> - 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0.4</w:t>
            </w:r>
            <w:r w:rsidR="0084156B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</w:p>
        </w:tc>
        <w:tc>
          <w:tcPr>
            <w:tcW w:w="4389" w:type="pct"/>
            <w:gridSpan w:val="2"/>
            <w:shd w:val="clear" w:color="auto" w:fill="auto"/>
            <w:vAlign w:val="center"/>
          </w:tcPr>
          <w:p w14:paraId="45783092" w14:textId="77777777" w:rsidR="002D7AF0" w:rsidRDefault="002D7AF0" w:rsidP="00905BCA">
            <w:pPr>
              <w:spacing w:after="0" w:line="240" w:lineRule="auto"/>
              <w:rPr>
                <w:rFonts w:ascii="Tw Cen MT" w:hAnsi="Tw Cen MT"/>
                <w:b/>
                <w:color w:val="FFFFFF" w:themeColor="background1"/>
                <w:sz w:val="28"/>
                <w:szCs w:val="28"/>
                <w:u w:val="single"/>
              </w:rPr>
            </w:pPr>
          </w:p>
          <w:p w14:paraId="567E4488" w14:textId="451804AD" w:rsidR="00DF4E79" w:rsidRDefault="00DF4E79" w:rsidP="00905BCA">
            <w:pPr>
              <w:spacing w:after="0" w:line="240" w:lineRule="auto"/>
              <w:rPr>
                <w:rFonts w:ascii="Tw Cen MT" w:hAnsi="Tw Cen MT"/>
                <w:b/>
                <w:color w:val="FFFFFF" w:themeColor="background1"/>
                <w:sz w:val="28"/>
                <w:szCs w:val="28"/>
                <w:u w:val="single"/>
              </w:rPr>
            </w:pP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  <w:u w:val="single"/>
              </w:rPr>
              <w:t>Dyskusja</w:t>
            </w:r>
          </w:p>
          <w:p w14:paraId="5B7AEDDF" w14:textId="36EDA922" w:rsidR="002D7AF0" w:rsidRPr="00D81BC8" w:rsidRDefault="002D7AF0" w:rsidP="00905BCA">
            <w:pPr>
              <w:spacing w:after="0" w:line="240" w:lineRule="auto"/>
              <w:rPr>
                <w:rFonts w:ascii="Tw Cen MT" w:hAnsi="Tw Cen MT"/>
                <w:b/>
                <w:color w:val="FFFFFF" w:themeColor="background1"/>
                <w:sz w:val="28"/>
                <w:szCs w:val="28"/>
                <w:u w:val="single"/>
                <w:shd w:val="clear" w:color="auto" w:fill="FFFFFF"/>
              </w:rPr>
            </w:pPr>
          </w:p>
        </w:tc>
      </w:tr>
      <w:tr w:rsidR="00D81BC8" w:rsidRPr="00D81BC8" w14:paraId="39AAC074" w14:textId="77777777" w:rsidTr="00905BCA">
        <w:trPr>
          <w:cantSplit/>
        </w:trPr>
        <w:tc>
          <w:tcPr>
            <w:tcW w:w="611" w:type="pct"/>
            <w:shd w:val="clear" w:color="auto" w:fill="auto"/>
            <w:vAlign w:val="center"/>
          </w:tcPr>
          <w:p w14:paraId="408B8620" w14:textId="39C1C90A" w:rsidR="00DF4E79" w:rsidRPr="00D81BC8" w:rsidRDefault="00DF4E79" w:rsidP="000D23A6">
            <w:pPr>
              <w:spacing w:after="0" w:line="240" w:lineRule="auto"/>
              <w:jc w:val="center"/>
              <w:rPr>
                <w:rFonts w:ascii="Tw Cen MT" w:hAnsi="Tw Cen MT"/>
                <w:b/>
                <w:color w:val="FFFFFF" w:themeColor="background1"/>
                <w:sz w:val="28"/>
                <w:szCs w:val="28"/>
                <w:shd w:val="clear" w:color="auto" w:fill="FFFFFF"/>
              </w:rPr>
            </w:pP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0.4</w:t>
            </w:r>
            <w:r w:rsidR="0084156B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  <w:r w:rsidR="00D83720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 xml:space="preserve"> - 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1.</w:t>
            </w:r>
            <w:r w:rsidR="0084156B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</w:p>
        </w:tc>
        <w:tc>
          <w:tcPr>
            <w:tcW w:w="4389" w:type="pct"/>
            <w:gridSpan w:val="2"/>
            <w:shd w:val="clear" w:color="auto" w:fill="auto"/>
            <w:vAlign w:val="center"/>
          </w:tcPr>
          <w:p w14:paraId="36BCB9D3" w14:textId="77777777" w:rsidR="002D7AF0" w:rsidRDefault="002D7AF0" w:rsidP="00905BCA">
            <w:pPr>
              <w:spacing w:after="0" w:line="240" w:lineRule="auto"/>
              <w:rPr>
                <w:rFonts w:ascii="Tw Cen MT" w:hAnsi="Tw Cen MT"/>
                <w:color w:val="FFFFFF" w:themeColor="background1"/>
                <w:sz w:val="28"/>
                <w:szCs w:val="28"/>
              </w:rPr>
            </w:pPr>
          </w:p>
          <w:p w14:paraId="66477592" w14:textId="77777777" w:rsidR="00DF4E79" w:rsidRDefault="00DF4E79" w:rsidP="00905BCA">
            <w:pPr>
              <w:spacing w:after="0" w:line="240" w:lineRule="auto"/>
              <w:rPr>
                <w:rFonts w:ascii="Tw Cen MT" w:hAnsi="Tw Cen MT"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>Przerwa kawowa</w:t>
            </w:r>
          </w:p>
          <w:p w14:paraId="43A55B42" w14:textId="013195AB" w:rsidR="002D7AF0" w:rsidRPr="00D81BC8" w:rsidRDefault="002D7AF0" w:rsidP="00905BCA">
            <w:pPr>
              <w:spacing w:after="0" w:line="240" w:lineRule="auto"/>
              <w:rPr>
                <w:rFonts w:ascii="Tw Cen MT" w:hAnsi="Tw Cen MT"/>
                <w:color w:val="FFFFFF" w:themeColor="background1"/>
                <w:sz w:val="28"/>
                <w:szCs w:val="28"/>
                <w:shd w:val="clear" w:color="auto" w:fill="FFFFFF"/>
              </w:rPr>
            </w:pPr>
          </w:p>
        </w:tc>
      </w:tr>
    </w:tbl>
    <w:p w14:paraId="11DC1C66" w14:textId="2C737BBA" w:rsidR="00A252C0" w:rsidRDefault="00B55ADA">
      <w:r>
        <w:rPr>
          <w:rFonts w:ascii="Tw Cen MT" w:hAnsi="Tw Cen MT"/>
          <w:b/>
          <w:bCs/>
          <w:noProof/>
          <w:color w:val="FFFFFF" w:themeColor="background1"/>
          <w:sz w:val="28"/>
          <w:szCs w:val="28"/>
        </w:rPr>
        <w:drawing>
          <wp:anchor distT="0" distB="0" distL="114300" distR="114300" simplePos="0" relativeHeight="251676672" behindDoc="0" locked="0" layoutInCell="1" allowOverlap="1" wp14:anchorId="51A53672" wp14:editId="57F6F124">
            <wp:simplePos x="0" y="0"/>
            <wp:positionH relativeFrom="column">
              <wp:posOffset>7230140</wp:posOffset>
            </wp:positionH>
            <wp:positionV relativeFrom="paragraph">
              <wp:posOffset>-1161341</wp:posOffset>
            </wp:positionV>
            <wp:extent cx="2315845" cy="2394585"/>
            <wp:effectExtent l="0" t="0" r="0" b="0"/>
            <wp:wrapNone/>
            <wp:docPr id="5" name="Obraz 5" descr="Obraz zawierający ryba, ciemny, ryba z płetwami spiczastymi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 descr="Obraz zawierający ryba, ciemny, ryba z płetwami spiczastymi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315845" cy="2394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F5E852" w14:textId="668E96AF" w:rsidR="00B55ADA" w:rsidRDefault="00B55ADA"/>
    <w:p w14:paraId="686FE3B9" w14:textId="1FC6E608" w:rsidR="00B55ADA" w:rsidRDefault="00B55ADA"/>
    <w:p w14:paraId="7BBF9E76" w14:textId="6E8BA5A3" w:rsidR="00B55ADA" w:rsidRDefault="00B55ADA"/>
    <w:tbl>
      <w:tblPr>
        <w:tblW w:w="5000" w:type="pct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0A0" w:firstRow="1" w:lastRow="0" w:firstColumn="1" w:lastColumn="0" w:noHBand="0" w:noVBand="0"/>
      </w:tblPr>
      <w:tblGrid>
        <w:gridCol w:w="1874"/>
        <w:gridCol w:w="6577"/>
        <w:gridCol w:w="6887"/>
      </w:tblGrid>
      <w:tr w:rsidR="00D81BC8" w:rsidRPr="00D81BC8" w14:paraId="6299D239" w14:textId="77777777" w:rsidTr="00D83720">
        <w:trPr>
          <w:cantSplit/>
        </w:trPr>
        <w:tc>
          <w:tcPr>
            <w:tcW w:w="611" w:type="pct"/>
            <w:shd w:val="clear" w:color="auto" w:fill="auto"/>
            <w:vAlign w:val="center"/>
          </w:tcPr>
          <w:p w14:paraId="66A5F4EF" w14:textId="35E122EF" w:rsidR="00DF4E79" w:rsidRPr="00D81BC8" w:rsidRDefault="00A252C0" w:rsidP="000D23A6">
            <w:pPr>
              <w:spacing w:after="0" w:line="240" w:lineRule="auto"/>
              <w:jc w:val="center"/>
              <w:rPr>
                <w:rFonts w:ascii="Tw Cen MT" w:hAnsi="Tw Cen MT"/>
                <w:b/>
                <w:color w:val="FFFFFF" w:themeColor="background1"/>
                <w:sz w:val="28"/>
                <w:szCs w:val="28"/>
                <w:shd w:val="clear" w:color="auto" w:fill="FFFFFF"/>
              </w:rPr>
            </w:pPr>
            <w:r>
              <w:lastRenderedPageBreak/>
              <w:br w:type="column"/>
            </w:r>
            <w:r w:rsidR="00DF4E79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1.</w:t>
            </w:r>
            <w:r w:rsidR="0084156B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  <w:r w:rsidR="00DF4E79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  <w:r w:rsidR="00D83720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 xml:space="preserve"> - </w:t>
            </w:r>
            <w:r w:rsidR="00DF4E79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2.</w:t>
            </w:r>
            <w:r w:rsidR="0084156B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4</w:t>
            </w:r>
            <w:bookmarkStart w:id="0" w:name="_GoBack"/>
            <w:bookmarkEnd w:id="0"/>
            <w:r w:rsidR="00DF4E79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</w:p>
        </w:tc>
        <w:tc>
          <w:tcPr>
            <w:tcW w:w="4389" w:type="pct"/>
            <w:gridSpan w:val="2"/>
            <w:shd w:val="clear" w:color="auto" w:fill="auto"/>
          </w:tcPr>
          <w:p w14:paraId="69407CAC" w14:textId="77777777" w:rsidR="00456FEF" w:rsidRPr="00D81BC8" w:rsidRDefault="00DF4E79" w:rsidP="00746413">
            <w:pPr>
              <w:spacing w:after="0" w:line="240" w:lineRule="auto"/>
              <w:rPr>
                <w:rFonts w:ascii="Tw Cen MT" w:hAnsi="Tw Cen MT"/>
                <w:color w:val="FFFFFF" w:themeColor="background1"/>
                <w:sz w:val="28"/>
                <w:szCs w:val="28"/>
                <w:shd w:val="clear" w:color="auto" w:fill="FFFFFF"/>
              </w:rPr>
            </w:pPr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>Sesja II</w:t>
            </w:r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  <w:shd w:val="clear" w:color="auto" w:fill="FFFFFF"/>
              </w:rPr>
              <w:t xml:space="preserve"> </w:t>
            </w:r>
          </w:p>
          <w:p w14:paraId="07B26A04" w14:textId="1E12B5A5" w:rsidR="00DF4E79" w:rsidRPr="00D81BC8" w:rsidRDefault="00DF4E79" w:rsidP="00746413">
            <w:pPr>
              <w:spacing w:after="0" w:line="240" w:lineRule="auto"/>
              <w:rPr>
                <w:rFonts w:ascii="Tw Cen MT" w:hAnsi="Tw Cen MT"/>
                <w:color w:val="FFFFFF" w:themeColor="background1"/>
                <w:sz w:val="28"/>
                <w:szCs w:val="28"/>
                <w:shd w:val="clear" w:color="auto" w:fill="FFFFFF"/>
              </w:rPr>
            </w:pPr>
            <w:r w:rsidRPr="00D81BC8">
              <w:rPr>
                <w:rFonts w:ascii="Tw Cen MT" w:hAnsi="Tw Cen MT" w:cs="DIN Pro Regular"/>
                <w:bCs/>
                <w:color w:val="FFFFFF" w:themeColor="background1"/>
                <w:sz w:val="28"/>
                <w:szCs w:val="28"/>
                <w:u w:val="single"/>
              </w:rPr>
              <w:t>Moderator sesji</w:t>
            </w: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</w:rPr>
              <w:t xml:space="preserve">:        </w:t>
            </w:r>
            <w:r w:rsidRPr="002D7AF0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</w:rPr>
              <w:t>Przedstawiciel</w:t>
            </w:r>
            <w:r w:rsidR="002D7AF0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  <w:br/>
              <w:t xml:space="preserve">                             </w:t>
            </w:r>
            <w:r w:rsidRPr="002D7AF0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  <w:t xml:space="preserve"> </w:t>
            </w:r>
            <w:r w:rsidRPr="00D81BC8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  <w:t>Ministerstwa Rolnictwa i Rozwoju Wsi</w:t>
            </w:r>
          </w:p>
        </w:tc>
      </w:tr>
      <w:tr w:rsidR="00D81BC8" w:rsidRPr="00D81BC8" w14:paraId="4A8D053D" w14:textId="77777777" w:rsidTr="00F66E2E">
        <w:trPr>
          <w:cantSplit/>
        </w:trPr>
        <w:tc>
          <w:tcPr>
            <w:tcW w:w="611" w:type="pct"/>
            <w:shd w:val="clear" w:color="auto" w:fill="auto"/>
            <w:vAlign w:val="center"/>
          </w:tcPr>
          <w:p w14:paraId="4222CC71" w14:textId="6DE5DE71" w:rsidR="008D28EA" w:rsidRPr="00D81BC8" w:rsidRDefault="00DF4E79" w:rsidP="000D23A6">
            <w:pPr>
              <w:spacing w:after="0" w:line="240" w:lineRule="auto"/>
              <w:jc w:val="center"/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1.</w:t>
            </w:r>
            <w:r w:rsidR="0084156B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  <w:r w:rsidR="00D83720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 xml:space="preserve"> - 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1.</w:t>
            </w:r>
            <w:r w:rsidR="0084156B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2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</w:p>
        </w:tc>
        <w:tc>
          <w:tcPr>
            <w:tcW w:w="2144" w:type="pct"/>
            <w:shd w:val="clear" w:color="auto" w:fill="auto"/>
            <w:vAlign w:val="center"/>
          </w:tcPr>
          <w:p w14:paraId="79B51F4D" w14:textId="77777777" w:rsidR="00456FEF" w:rsidRPr="00D81BC8" w:rsidRDefault="008D28EA" w:rsidP="00D81BC8">
            <w:pPr>
              <w:spacing w:after="0" w:line="240" w:lineRule="auto"/>
              <w:jc w:val="center"/>
              <w:rPr>
                <w:rFonts w:ascii="Tw Cen MT" w:hAnsi="Tw Cen MT" w:cs="DIN Pro Regular"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  <w:u w:val="single"/>
              </w:rPr>
              <w:t>Joanna Grudniewska</w:t>
            </w: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  <w:u w:val="single"/>
                <w:vertAlign w:val="superscript"/>
              </w:rPr>
              <w:t>1</w:t>
            </w: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  <w:u w:val="single"/>
              </w:rPr>
              <w:t>, Igor Wawrzyniak</w:t>
            </w: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  <w:u w:val="single"/>
                <w:vertAlign w:val="superscript"/>
              </w:rPr>
              <w:t>2</w:t>
            </w:r>
          </w:p>
          <w:p w14:paraId="7D7B6125" w14:textId="77777777" w:rsidR="00456FEF" w:rsidRPr="00D81BC8" w:rsidRDefault="008D28EA" w:rsidP="00D81BC8">
            <w:pPr>
              <w:spacing w:after="0" w:line="240" w:lineRule="auto"/>
              <w:jc w:val="center"/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Pr="00D81BC8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  <w:t>Instytut Rybactwa Śródlądowego Zakład Hodowli Ryb Łososiowatych w Rutkach</w:t>
            </w:r>
          </w:p>
          <w:p w14:paraId="4C09EEEE" w14:textId="347EBF3D" w:rsidR="008D28EA" w:rsidRPr="00D81BC8" w:rsidRDefault="008D28EA" w:rsidP="00D81BC8">
            <w:pPr>
              <w:spacing w:after="0" w:line="240" w:lineRule="auto"/>
              <w:jc w:val="center"/>
              <w:rPr>
                <w:rFonts w:ascii="Tw Cen MT" w:hAnsi="Tw Cen MT" w:cs="DIN Pro Regular"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  <w:vertAlign w:val="superscript"/>
              </w:rPr>
              <w:t>2</w:t>
            </w:r>
            <w:r w:rsidRPr="00D81BC8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  <w:t>Ministerstwo Rolnictwa i Rozwoju Wsi</w:t>
            </w:r>
          </w:p>
        </w:tc>
        <w:tc>
          <w:tcPr>
            <w:tcW w:w="2245" w:type="pct"/>
            <w:shd w:val="clear" w:color="auto" w:fill="auto"/>
            <w:vAlign w:val="center"/>
          </w:tcPr>
          <w:p w14:paraId="341FFF2C" w14:textId="2ECBCB5C" w:rsidR="008D28EA" w:rsidRPr="00D81BC8" w:rsidRDefault="008D28EA" w:rsidP="00D81BC8">
            <w:pPr>
              <w:spacing w:after="0" w:line="240" w:lineRule="auto"/>
              <w:jc w:val="both"/>
              <w:rPr>
                <w:rFonts w:ascii="Tw Cen MT" w:hAnsi="Tw Cen MT"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>Połowy oraz stan zdrowotny tarlaków troci i łososia</w:t>
            </w:r>
            <w:r w:rsidR="00D81BC8"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br/>
            </w:r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>w pomorskich rzekach</w:t>
            </w:r>
          </w:p>
        </w:tc>
      </w:tr>
      <w:tr w:rsidR="00D81BC8" w:rsidRPr="00D81BC8" w14:paraId="6496D3CE" w14:textId="77777777" w:rsidTr="00F66E2E">
        <w:trPr>
          <w:cantSplit/>
          <w:trHeight w:val="1203"/>
        </w:trPr>
        <w:tc>
          <w:tcPr>
            <w:tcW w:w="611" w:type="pct"/>
            <w:shd w:val="clear" w:color="auto" w:fill="auto"/>
            <w:vAlign w:val="center"/>
          </w:tcPr>
          <w:p w14:paraId="1F0ECF3A" w14:textId="0F6F4AC9" w:rsidR="008D28EA" w:rsidRPr="00D81BC8" w:rsidRDefault="00DF4E79" w:rsidP="000D23A6">
            <w:pPr>
              <w:spacing w:after="0" w:line="240" w:lineRule="auto"/>
              <w:jc w:val="center"/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1.</w:t>
            </w:r>
            <w:r w:rsidR="0084156B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2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  <w:r w:rsidR="00D83720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 xml:space="preserve"> - 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1.</w:t>
            </w:r>
            <w:r w:rsidR="0084156B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4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</w:p>
        </w:tc>
        <w:tc>
          <w:tcPr>
            <w:tcW w:w="2144" w:type="pct"/>
            <w:shd w:val="clear" w:color="auto" w:fill="auto"/>
            <w:vAlign w:val="center"/>
          </w:tcPr>
          <w:p w14:paraId="1630A449" w14:textId="77777777" w:rsidR="008D28EA" w:rsidRPr="00D81BC8" w:rsidRDefault="008D28EA" w:rsidP="00D81BC8">
            <w:pPr>
              <w:spacing w:after="0" w:line="240" w:lineRule="auto"/>
              <w:jc w:val="center"/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vertAlign w:val="superscript"/>
              </w:rPr>
            </w:pP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u w:val="single"/>
              </w:rPr>
              <w:t xml:space="preserve">Katarzyna </w:t>
            </w:r>
            <w:proofErr w:type="spellStart"/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u w:val="single"/>
              </w:rPr>
              <w:t>Nadolna-Ałtyn</w:t>
            </w:r>
            <w:proofErr w:type="spellEnd"/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 xml:space="preserve">, </w:t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 xml:space="preserve">Joanna Pawlak, Magdalena Podolska, Adam M. </w:t>
            </w:r>
            <w:proofErr w:type="spellStart"/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Lejk</w:t>
            </w:r>
            <w:proofErr w:type="spellEnd"/>
          </w:p>
          <w:p w14:paraId="631B518B" w14:textId="120FAABB" w:rsidR="008D28EA" w:rsidRPr="00D81BC8" w:rsidRDefault="008D28EA" w:rsidP="00D81BC8">
            <w:pPr>
              <w:spacing w:after="0" w:line="240" w:lineRule="auto"/>
              <w:jc w:val="center"/>
              <w:rPr>
                <w:rFonts w:ascii="Tw Cen MT" w:hAnsi="Tw Cen MT"/>
                <w:i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i/>
                <w:color w:val="FFFFFF" w:themeColor="background1"/>
                <w:sz w:val="28"/>
                <w:szCs w:val="28"/>
              </w:rPr>
              <w:t xml:space="preserve">Morski Instytut Rybacki </w:t>
            </w:r>
            <w:r w:rsidR="002D7AF0">
              <w:rPr>
                <w:rFonts w:ascii="Tw Cen MT" w:hAnsi="Tw Cen MT"/>
                <w:i/>
                <w:color w:val="FFFFFF" w:themeColor="background1"/>
                <w:sz w:val="28"/>
                <w:szCs w:val="28"/>
              </w:rPr>
              <w:t>–</w:t>
            </w:r>
            <w:r w:rsidRPr="00D81BC8">
              <w:rPr>
                <w:rFonts w:ascii="Tw Cen MT" w:hAnsi="Tw Cen MT"/>
                <w:i/>
                <w:color w:val="FFFFFF" w:themeColor="background1"/>
                <w:sz w:val="28"/>
                <w:szCs w:val="28"/>
              </w:rPr>
              <w:t xml:space="preserve"> PIB</w:t>
            </w:r>
            <w:r w:rsidR="002D7AF0">
              <w:rPr>
                <w:rFonts w:ascii="Tw Cen MT" w:hAnsi="Tw Cen MT"/>
                <w:i/>
                <w:color w:val="FFFFFF" w:themeColor="background1"/>
                <w:sz w:val="28"/>
                <w:szCs w:val="28"/>
              </w:rPr>
              <w:t xml:space="preserve"> w </w:t>
            </w:r>
            <w:r w:rsidRPr="00D81BC8">
              <w:rPr>
                <w:rFonts w:ascii="Tw Cen MT" w:hAnsi="Tw Cen MT"/>
                <w:i/>
                <w:color w:val="FFFFFF" w:themeColor="background1"/>
                <w:sz w:val="28"/>
                <w:szCs w:val="28"/>
              </w:rPr>
              <w:t>Gdyni</w:t>
            </w:r>
          </w:p>
        </w:tc>
        <w:tc>
          <w:tcPr>
            <w:tcW w:w="2245" w:type="pct"/>
            <w:shd w:val="clear" w:color="auto" w:fill="auto"/>
            <w:vAlign w:val="center"/>
          </w:tcPr>
          <w:p w14:paraId="2A143736" w14:textId="77777777" w:rsidR="008D28EA" w:rsidRPr="00D81BC8" w:rsidRDefault="008D28EA" w:rsidP="00D81BC8">
            <w:pPr>
              <w:spacing w:after="0" w:line="240" w:lineRule="auto"/>
              <w:jc w:val="both"/>
              <w:rPr>
                <w:rFonts w:ascii="Tw Cen MT" w:hAnsi="Tw Cen MT"/>
                <w:b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Cs/>
                <w:color w:val="FFFFFF" w:themeColor="background1"/>
                <w:sz w:val="28"/>
                <w:szCs w:val="28"/>
              </w:rPr>
              <w:t>Kondycja łososi (</w:t>
            </w:r>
            <w:proofErr w:type="spellStart"/>
            <w:r w:rsidRPr="00D81BC8">
              <w:rPr>
                <w:rFonts w:ascii="Tw Cen MT" w:hAnsi="Tw Cen MT"/>
                <w:bCs/>
                <w:i/>
                <w:color w:val="FFFFFF" w:themeColor="background1"/>
                <w:sz w:val="28"/>
                <w:szCs w:val="28"/>
              </w:rPr>
              <w:t>Salmo</w:t>
            </w:r>
            <w:proofErr w:type="spellEnd"/>
            <w:r w:rsidRPr="00D81BC8">
              <w:rPr>
                <w:rFonts w:ascii="Tw Cen MT" w:hAnsi="Tw Cen MT"/>
                <w:bCs/>
                <w:i/>
                <w:color w:val="FFFFFF" w:themeColor="background1"/>
                <w:sz w:val="28"/>
                <w:szCs w:val="28"/>
              </w:rPr>
              <w:t xml:space="preserve"> </w:t>
            </w:r>
            <w:proofErr w:type="spellStart"/>
            <w:r w:rsidRPr="00D81BC8">
              <w:rPr>
                <w:rFonts w:ascii="Tw Cen MT" w:hAnsi="Tw Cen MT"/>
                <w:bCs/>
                <w:i/>
                <w:color w:val="FFFFFF" w:themeColor="background1"/>
                <w:sz w:val="28"/>
                <w:szCs w:val="28"/>
              </w:rPr>
              <w:t>salar</w:t>
            </w:r>
            <w:proofErr w:type="spellEnd"/>
            <w:r w:rsidRPr="00D81BC8">
              <w:rPr>
                <w:rFonts w:ascii="Tw Cen MT" w:hAnsi="Tw Cen MT"/>
                <w:bCs/>
                <w:color w:val="FFFFFF" w:themeColor="background1"/>
                <w:sz w:val="28"/>
                <w:szCs w:val="28"/>
              </w:rPr>
              <w:t xml:space="preserve">) odławianych w Polskich Obszarach Morskich, skład pokarmu i obecność nicieni </w:t>
            </w:r>
            <w:proofErr w:type="spellStart"/>
            <w:r w:rsidRPr="00D81BC8">
              <w:rPr>
                <w:rFonts w:ascii="Tw Cen MT" w:hAnsi="Tw Cen MT"/>
                <w:bCs/>
                <w:i/>
                <w:color w:val="FFFFFF" w:themeColor="background1"/>
                <w:sz w:val="28"/>
                <w:szCs w:val="28"/>
              </w:rPr>
              <w:t>Anisakidae</w:t>
            </w:r>
            <w:proofErr w:type="spellEnd"/>
          </w:p>
        </w:tc>
      </w:tr>
      <w:tr w:rsidR="00D81BC8" w:rsidRPr="00D81BC8" w14:paraId="05CD3CDC" w14:textId="77777777" w:rsidTr="00F66E2E">
        <w:trPr>
          <w:cantSplit/>
        </w:trPr>
        <w:tc>
          <w:tcPr>
            <w:tcW w:w="611" w:type="pct"/>
            <w:shd w:val="clear" w:color="auto" w:fill="auto"/>
            <w:vAlign w:val="center"/>
          </w:tcPr>
          <w:p w14:paraId="094860BA" w14:textId="4FC3FFD0" w:rsidR="008D28EA" w:rsidRPr="00D81BC8" w:rsidRDefault="00DF4E79" w:rsidP="000D23A6">
            <w:pPr>
              <w:spacing w:after="0" w:line="240" w:lineRule="auto"/>
              <w:jc w:val="center"/>
              <w:rPr>
                <w:rFonts w:ascii="Tw Cen MT" w:hAnsi="Tw Cen MT"/>
                <w:b/>
                <w:color w:val="FFFFFF" w:themeColor="background1"/>
                <w:sz w:val="28"/>
                <w:szCs w:val="28"/>
                <w:shd w:val="clear" w:color="auto" w:fill="FFFFFF"/>
              </w:rPr>
            </w:pP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1.</w:t>
            </w:r>
            <w:r w:rsidR="0084156B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4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  <w:r w:rsidR="00D83720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 xml:space="preserve"> - 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2.</w:t>
            </w:r>
            <w:r w:rsidR="0084156B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</w:p>
        </w:tc>
        <w:tc>
          <w:tcPr>
            <w:tcW w:w="2144" w:type="pct"/>
            <w:shd w:val="clear" w:color="auto" w:fill="auto"/>
            <w:vAlign w:val="center"/>
          </w:tcPr>
          <w:p w14:paraId="2DDD89A8" w14:textId="344E3B72" w:rsidR="00456FEF" w:rsidRPr="00D81BC8" w:rsidRDefault="008D28EA" w:rsidP="00D81BC8">
            <w:pPr>
              <w:spacing w:after="0" w:line="240" w:lineRule="auto"/>
              <w:jc w:val="center"/>
              <w:rPr>
                <w:rFonts w:ascii="Tw Cen MT" w:hAnsi="Tw Cen MT"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u w:val="single"/>
              </w:rPr>
              <w:t>Barbara Kazuń</w:t>
            </w:r>
            <w:r w:rsidR="00CF146E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u w:val="single"/>
                <w:vertAlign w:val="superscript"/>
              </w:rPr>
              <w:t>1</w:t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u w:val="single"/>
              </w:rPr>
              <w:t xml:space="preserve">, </w:t>
            </w:r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  <w:u w:val="single"/>
                <w:vertAlign w:val="superscript"/>
              </w:rPr>
              <w:t xml:space="preserve"> </w:t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u w:val="single"/>
              </w:rPr>
              <w:t>Elżbieta Terech-Majewska</w:t>
            </w:r>
            <w:r w:rsidR="00CF146E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u w:val="single"/>
                <w:vertAlign w:val="superscript"/>
              </w:rPr>
              <w:t>2</w:t>
            </w:r>
            <w:r w:rsidR="00CF146E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 xml:space="preserve">, </w:t>
            </w:r>
            <w:r w:rsidR="00CF146E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br/>
            </w:r>
            <w:r w:rsidR="00CF146E"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Joanna Grudniewska</w:t>
            </w:r>
            <w:r w:rsidR="00CF146E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vertAlign w:val="superscript"/>
              </w:rPr>
              <w:t>3</w:t>
            </w:r>
          </w:p>
          <w:p w14:paraId="38B37FB6" w14:textId="70CB524D" w:rsidR="008D28EA" w:rsidRPr="00D81BC8" w:rsidRDefault="00CF146E" w:rsidP="00D81BC8">
            <w:pPr>
              <w:spacing w:after="0" w:line="240" w:lineRule="auto"/>
              <w:jc w:val="center"/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</w:pPr>
            <w:r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="008D28EA"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 xml:space="preserve">Instytut Rybactwa Śródlądowego Zakład </w:t>
            </w:r>
            <w:proofErr w:type="spellStart"/>
            <w:r w:rsidR="008D28EA"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>Ichtiopatologii</w:t>
            </w:r>
            <w:proofErr w:type="spellEnd"/>
            <w:r w:rsidR="002D7AF0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br/>
            </w:r>
            <w:r w:rsidR="008D28EA"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>i Ochrony Zdrowia Ryb w Żabieńcu</w:t>
            </w:r>
          </w:p>
          <w:p w14:paraId="59372F2D" w14:textId="384B5BDB" w:rsidR="008D28EA" w:rsidRPr="00CF146E" w:rsidRDefault="00CF146E" w:rsidP="00CF146E">
            <w:pPr>
              <w:spacing w:after="0" w:line="240" w:lineRule="auto"/>
              <w:jc w:val="center"/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</w:pPr>
            <w:r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  <w:vertAlign w:val="superscript"/>
              </w:rPr>
              <w:t>2</w:t>
            </w:r>
            <w:r w:rsidR="008D28EA"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>Uniwersytet Warmińsko Mazurski w Olsztynie</w:t>
            </w:r>
            <w:r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br/>
            </w:r>
            <w:r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  <w:vertAlign w:val="superscript"/>
              </w:rPr>
              <w:t>3</w:t>
            </w: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 xml:space="preserve">Instytut Rybactwa Śródlądowego </w:t>
            </w:r>
            <w:r w:rsidRPr="00D81BC8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  <w:t>Zakład Hodowli Ryb Łososiowatych w Rutkach</w:t>
            </w:r>
          </w:p>
        </w:tc>
        <w:tc>
          <w:tcPr>
            <w:tcW w:w="2245" w:type="pct"/>
            <w:shd w:val="clear" w:color="auto" w:fill="auto"/>
            <w:vAlign w:val="center"/>
          </w:tcPr>
          <w:p w14:paraId="33D4CD1A" w14:textId="625A56A3" w:rsidR="008D28EA" w:rsidRPr="00D81BC8" w:rsidRDefault="008D28EA" w:rsidP="00945274">
            <w:pPr>
              <w:spacing w:after="0" w:line="240" w:lineRule="auto"/>
              <w:rPr>
                <w:rFonts w:ascii="Tw Cen MT" w:hAnsi="Tw Cen MT"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>Ocena zdrowotności tarlaków troci i łososia poławianych</w:t>
            </w:r>
            <w:r w:rsidR="00D81BC8"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br/>
            </w:r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>w rzekach Rega, Parsęta, Wieprza i Słupia</w:t>
            </w:r>
          </w:p>
        </w:tc>
      </w:tr>
      <w:tr w:rsidR="00D81BC8" w:rsidRPr="00D81BC8" w14:paraId="0877F2CF" w14:textId="77777777" w:rsidTr="00CF146E">
        <w:trPr>
          <w:cantSplit/>
          <w:trHeight w:val="2739"/>
        </w:trPr>
        <w:tc>
          <w:tcPr>
            <w:tcW w:w="611" w:type="pct"/>
            <w:shd w:val="clear" w:color="auto" w:fill="auto"/>
            <w:vAlign w:val="center"/>
          </w:tcPr>
          <w:p w14:paraId="2DA4724E" w14:textId="6A902D72" w:rsidR="008D28EA" w:rsidRPr="00D81BC8" w:rsidRDefault="00DF4E79" w:rsidP="000D23A6">
            <w:pPr>
              <w:spacing w:after="0" w:line="240" w:lineRule="auto"/>
              <w:jc w:val="center"/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2.</w:t>
            </w:r>
            <w:r w:rsidR="0084156B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  <w:r w:rsidR="00D83720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 xml:space="preserve"> - 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2.</w:t>
            </w:r>
            <w:r w:rsidR="0084156B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2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</w:p>
        </w:tc>
        <w:tc>
          <w:tcPr>
            <w:tcW w:w="2144" w:type="pct"/>
            <w:shd w:val="clear" w:color="auto" w:fill="auto"/>
            <w:vAlign w:val="center"/>
          </w:tcPr>
          <w:p w14:paraId="26117FBC" w14:textId="7C408BC6" w:rsidR="00456FEF" w:rsidRPr="00D81BC8" w:rsidRDefault="002D7AF0" w:rsidP="00D81BC8">
            <w:pPr>
              <w:spacing w:after="0" w:line="240" w:lineRule="auto"/>
              <w:jc w:val="center"/>
              <w:rPr>
                <w:rFonts w:ascii="Tw Cen MT" w:hAnsi="Tw Cen MT"/>
                <w:color w:val="FFFFFF" w:themeColor="background1"/>
                <w:sz w:val="28"/>
                <w:szCs w:val="28"/>
              </w:rPr>
            </w:pPr>
            <w:r w:rsidRPr="002D7AF0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u w:val="single"/>
              </w:rPr>
              <w:t>Agnieszka Pękala-Safińska</w:t>
            </w:r>
            <w:r w:rsidRPr="002D7AF0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u w:val="single"/>
                <w:vertAlign w:val="superscript"/>
              </w:rPr>
              <w:t>1</w:t>
            </w:r>
            <w:r w:rsidR="008D28EA"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, Jacek Karamon</w:t>
            </w:r>
            <w:r w:rsidR="008D28EA"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vertAlign w:val="superscript"/>
              </w:rPr>
              <w:t>2</w:t>
            </w:r>
            <w:r w:rsidR="008D28EA"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, Mirosław Różycki</w:t>
            </w:r>
            <w:r w:rsidR="008D28EA"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="008D28EA"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, Ewa Paździor</w:t>
            </w:r>
            <w:r w:rsidR="008D28EA"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vertAlign w:val="superscript"/>
              </w:rPr>
              <w:t>2</w:t>
            </w:r>
            <w:r w:rsidR="008D28EA"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, Piotr Jedziniak</w:t>
            </w:r>
            <w:r w:rsidR="008D28EA"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vertAlign w:val="superscript"/>
              </w:rPr>
              <w:t>2</w:t>
            </w:r>
            <w:r w:rsidR="008D28EA"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 xml:space="preserve">, </w:t>
            </w:r>
            <w:r w:rsidR="008D28EA"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Wojciech Sobiegraj</w:t>
            </w:r>
            <w:r w:rsidR="008D28EA"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vertAlign w:val="superscript"/>
              </w:rPr>
              <w:t>3</w:t>
            </w:r>
            <w:r w:rsidR="008D28EA"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, Joanna Grudniewska</w:t>
            </w:r>
            <w:r w:rsidR="008D28EA"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vertAlign w:val="superscript"/>
              </w:rPr>
              <w:t>4</w:t>
            </w:r>
          </w:p>
          <w:p w14:paraId="1E827F38" w14:textId="77777777" w:rsidR="00456FEF" w:rsidRPr="00D81BC8" w:rsidRDefault="008D28EA" w:rsidP="00D81BC8">
            <w:pPr>
              <w:spacing w:after="0" w:line="240" w:lineRule="auto"/>
              <w:jc w:val="center"/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>Uniwersytet Przyrodniczy w Poznaniu</w:t>
            </w:r>
          </w:p>
          <w:p w14:paraId="215891E0" w14:textId="77777777" w:rsidR="00456FEF" w:rsidRPr="00D81BC8" w:rsidRDefault="008D28EA" w:rsidP="00D81BC8">
            <w:pPr>
              <w:spacing w:after="0" w:line="240" w:lineRule="auto"/>
              <w:jc w:val="center"/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  <w:vertAlign w:val="superscript"/>
              </w:rPr>
              <w:t>2</w:t>
            </w: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 xml:space="preserve">Państwowy Instytut </w:t>
            </w:r>
            <w:proofErr w:type="spellStart"/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>Weterynaryjny-PIB</w:t>
            </w:r>
            <w:proofErr w:type="spellEnd"/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 xml:space="preserve"> w Puławach</w:t>
            </w:r>
          </w:p>
          <w:p w14:paraId="1D2BE185" w14:textId="77777777" w:rsidR="00456FEF" w:rsidRPr="00D81BC8" w:rsidRDefault="008D28EA" w:rsidP="00D81BC8">
            <w:pPr>
              <w:spacing w:after="0" w:line="240" w:lineRule="auto"/>
              <w:jc w:val="center"/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  <w:vertAlign w:val="superscript"/>
              </w:rPr>
              <w:t>3</w:t>
            </w:r>
            <w:r w:rsidRPr="00D81BC8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  <w:t>Polski Związek Wędkarski w Słupsku</w:t>
            </w:r>
          </w:p>
          <w:p w14:paraId="18C1DE86" w14:textId="5DE1093A" w:rsidR="008D28EA" w:rsidRPr="00D81BC8" w:rsidRDefault="008D28EA" w:rsidP="00D81BC8">
            <w:pPr>
              <w:spacing w:after="0" w:line="240" w:lineRule="auto"/>
              <w:jc w:val="center"/>
              <w:rPr>
                <w:rFonts w:ascii="Tw Cen MT" w:hAnsi="Tw Cen MT"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  <w:vertAlign w:val="superscript"/>
              </w:rPr>
              <w:t>4</w:t>
            </w: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 xml:space="preserve">Instytut Rybactwa Śródlądowego </w:t>
            </w:r>
            <w:r w:rsidRPr="00D81BC8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  <w:t>Zakład Hodowli Ryb</w:t>
            </w:r>
            <w:r w:rsidRPr="00D81BC8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  <w:shd w:val="clear" w:color="auto" w:fill="FFFFFF"/>
              </w:rPr>
              <w:t xml:space="preserve"> </w:t>
            </w:r>
            <w:r w:rsidRPr="00D81BC8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  <w:t>Łososiowatych w Rutkach</w:t>
            </w:r>
          </w:p>
        </w:tc>
        <w:tc>
          <w:tcPr>
            <w:tcW w:w="2245" w:type="pct"/>
            <w:shd w:val="clear" w:color="auto" w:fill="auto"/>
            <w:vAlign w:val="center"/>
          </w:tcPr>
          <w:p w14:paraId="14A03BE1" w14:textId="77777777" w:rsidR="00D027D0" w:rsidRDefault="00D027D0" w:rsidP="00D81BC8">
            <w:pPr>
              <w:spacing w:after="0" w:line="240" w:lineRule="auto"/>
              <w:jc w:val="both"/>
              <w:rPr>
                <w:rFonts w:ascii="Tw Cen MT" w:hAnsi="Tw Cen MT"/>
                <w:color w:val="FFFFFF" w:themeColor="background1"/>
                <w:sz w:val="28"/>
                <w:szCs w:val="28"/>
              </w:rPr>
            </w:pPr>
          </w:p>
          <w:p w14:paraId="631FAB68" w14:textId="77777777" w:rsidR="00D027D0" w:rsidRDefault="00D027D0" w:rsidP="00D81BC8">
            <w:pPr>
              <w:spacing w:after="0" w:line="240" w:lineRule="auto"/>
              <w:jc w:val="both"/>
              <w:rPr>
                <w:rFonts w:ascii="Tw Cen MT" w:hAnsi="Tw Cen MT"/>
                <w:color w:val="FFFFFF" w:themeColor="background1"/>
                <w:sz w:val="28"/>
                <w:szCs w:val="28"/>
              </w:rPr>
            </w:pPr>
          </w:p>
          <w:p w14:paraId="60827965" w14:textId="6225E71A" w:rsidR="008D28EA" w:rsidRPr="00D81BC8" w:rsidRDefault="00D027D0" w:rsidP="00D81BC8">
            <w:pPr>
              <w:spacing w:after="0" w:line="240" w:lineRule="auto"/>
              <w:jc w:val="both"/>
              <w:rPr>
                <w:rFonts w:ascii="Tw Cen MT" w:hAnsi="Tw Cen MT"/>
                <w:color w:val="FFFFFF" w:themeColor="background1"/>
                <w:sz w:val="28"/>
                <w:szCs w:val="28"/>
              </w:rPr>
            </w:pPr>
            <w:r>
              <w:rPr>
                <w:rFonts w:ascii="Tw Cen MT" w:hAnsi="Tw Cen MT"/>
                <w:b/>
                <w:bCs/>
                <w:noProof/>
                <w:color w:val="FFFFFF" w:themeColor="background1"/>
                <w:sz w:val="28"/>
                <w:szCs w:val="28"/>
              </w:rPr>
              <w:drawing>
                <wp:anchor distT="0" distB="0" distL="114300" distR="114300" simplePos="0" relativeHeight="251667456" behindDoc="0" locked="0" layoutInCell="1" allowOverlap="1" wp14:anchorId="000D18F2" wp14:editId="5973DAA5">
                  <wp:simplePos x="0" y="0"/>
                  <wp:positionH relativeFrom="margin">
                    <wp:posOffset>2370455</wp:posOffset>
                  </wp:positionH>
                  <wp:positionV relativeFrom="paragraph">
                    <wp:posOffset>533400</wp:posOffset>
                  </wp:positionV>
                  <wp:extent cx="1951355" cy="2017395"/>
                  <wp:effectExtent l="0" t="0" r="0" b="0"/>
                  <wp:wrapNone/>
                  <wp:docPr id="12" name="Obraz 12" descr="Obraz zawierający ryba, ciemny, ryba z płetwami spiczastymi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Obraz 11" descr="Obraz zawierający ryba, ciemny, ryba z płetwami spiczastymi&#10;&#10;Opis wygenerowany automatycznie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951355" cy="2017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8D28EA"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>Analiza wyników badań diagnostycznych czynników zakaźnych i niezakaźnych wpływających na zdrowotność tarlaków troci poławianych w rzece Słupi</w:t>
            </w:r>
          </w:p>
        </w:tc>
      </w:tr>
      <w:tr w:rsidR="00D81BC8" w:rsidRPr="00D81BC8" w14:paraId="606086DA" w14:textId="77777777" w:rsidTr="00D83720">
        <w:trPr>
          <w:cantSplit/>
        </w:trPr>
        <w:tc>
          <w:tcPr>
            <w:tcW w:w="611" w:type="pct"/>
            <w:shd w:val="clear" w:color="auto" w:fill="auto"/>
            <w:vAlign w:val="center"/>
          </w:tcPr>
          <w:p w14:paraId="7CAA9DE0" w14:textId="75BEFD7A" w:rsidR="00DF4E79" w:rsidRPr="00D81BC8" w:rsidRDefault="00DF4E79" w:rsidP="000D23A6">
            <w:pPr>
              <w:spacing w:after="0" w:line="240" w:lineRule="auto"/>
              <w:jc w:val="center"/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2.</w:t>
            </w:r>
            <w:r w:rsidR="0084156B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2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  <w:r w:rsidR="00D83720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 xml:space="preserve"> - 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2.</w:t>
            </w:r>
            <w:r w:rsidR="0084156B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4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</w:p>
        </w:tc>
        <w:tc>
          <w:tcPr>
            <w:tcW w:w="4389" w:type="pct"/>
            <w:gridSpan w:val="2"/>
            <w:shd w:val="clear" w:color="auto" w:fill="auto"/>
          </w:tcPr>
          <w:p w14:paraId="7ACBB8BB" w14:textId="0D4B0164" w:rsidR="002D7AF0" w:rsidRPr="002D7AF0" w:rsidRDefault="002D7AF0" w:rsidP="00746413">
            <w:pPr>
              <w:spacing w:after="0" w:line="240" w:lineRule="auto"/>
              <w:rPr>
                <w:rFonts w:ascii="Tw Cen MT" w:hAnsi="Tw Cen MT"/>
                <w:b/>
                <w:bCs/>
                <w:color w:val="FFFFFF" w:themeColor="background1"/>
                <w:sz w:val="16"/>
                <w:szCs w:val="16"/>
                <w:u w:val="single"/>
              </w:rPr>
            </w:pPr>
          </w:p>
          <w:p w14:paraId="04F429C7" w14:textId="77777777" w:rsidR="00DF4E79" w:rsidRDefault="00DF4E79" w:rsidP="00746413">
            <w:pPr>
              <w:spacing w:after="0" w:line="240" w:lineRule="auto"/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u w:val="single"/>
              </w:rPr>
            </w:pP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u w:val="single"/>
              </w:rPr>
              <w:t>Dyskusja</w:t>
            </w:r>
          </w:p>
          <w:p w14:paraId="3877A0CC" w14:textId="61BF5A32" w:rsidR="00CF146E" w:rsidRPr="00CF146E" w:rsidRDefault="00CF146E" w:rsidP="00746413">
            <w:pPr>
              <w:spacing w:after="0" w:line="240" w:lineRule="auto"/>
              <w:rPr>
                <w:rFonts w:ascii="Tw Cen MT" w:hAnsi="Tw Cen MT"/>
                <w:color w:val="FFFFFF" w:themeColor="background1"/>
                <w:sz w:val="16"/>
                <w:szCs w:val="16"/>
              </w:rPr>
            </w:pPr>
          </w:p>
        </w:tc>
      </w:tr>
      <w:tr w:rsidR="00D81BC8" w:rsidRPr="00D81BC8" w14:paraId="026981A3" w14:textId="77777777" w:rsidTr="00D83720">
        <w:trPr>
          <w:cantSplit/>
        </w:trPr>
        <w:tc>
          <w:tcPr>
            <w:tcW w:w="611" w:type="pct"/>
            <w:shd w:val="clear" w:color="auto" w:fill="auto"/>
            <w:vAlign w:val="center"/>
          </w:tcPr>
          <w:p w14:paraId="722243BE" w14:textId="4E95CE53" w:rsidR="00DF4E79" w:rsidRPr="00D81BC8" w:rsidRDefault="00DF4E79" w:rsidP="000D23A6">
            <w:pPr>
              <w:spacing w:after="0" w:line="240" w:lineRule="auto"/>
              <w:jc w:val="center"/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2.</w:t>
            </w:r>
            <w:r w:rsidR="0084156B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4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  <w:r w:rsidR="00D83720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 xml:space="preserve"> - 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</w:t>
            </w:r>
            <w:r w:rsidR="00AB0C81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4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.</w:t>
            </w:r>
            <w:r w:rsidR="00AB0C81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</w:p>
        </w:tc>
        <w:tc>
          <w:tcPr>
            <w:tcW w:w="4389" w:type="pct"/>
            <w:gridSpan w:val="2"/>
            <w:shd w:val="clear" w:color="auto" w:fill="auto"/>
          </w:tcPr>
          <w:p w14:paraId="2BE1E13F" w14:textId="6314CCA9" w:rsidR="002D7AF0" w:rsidRPr="002D7AF0" w:rsidRDefault="002D7AF0" w:rsidP="00746413">
            <w:pPr>
              <w:spacing w:after="0" w:line="240" w:lineRule="auto"/>
              <w:rPr>
                <w:rFonts w:ascii="Tw Cen MT" w:hAnsi="Tw Cen MT"/>
                <w:bCs/>
                <w:color w:val="FFFFFF" w:themeColor="background1"/>
                <w:sz w:val="16"/>
                <w:szCs w:val="16"/>
              </w:rPr>
            </w:pPr>
          </w:p>
          <w:p w14:paraId="278DB51B" w14:textId="28E31D25" w:rsidR="00DF4E79" w:rsidRPr="00D81BC8" w:rsidRDefault="00DF4E79" w:rsidP="00746413">
            <w:pPr>
              <w:spacing w:after="0" w:line="240" w:lineRule="auto"/>
              <w:rPr>
                <w:rFonts w:ascii="Tw Cen MT" w:hAnsi="Tw Cen MT"/>
                <w:b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Cs/>
                <w:color w:val="FFFFFF" w:themeColor="background1"/>
                <w:sz w:val="28"/>
                <w:szCs w:val="28"/>
              </w:rPr>
              <w:t>Obiad</w:t>
            </w:r>
          </w:p>
        </w:tc>
      </w:tr>
      <w:tr w:rsidR="00D81BC8" w:rsidRPr="00D81BC8" w14:paraId="0B75063D" w14:textId="77777777" w:rsidTr="00D83720">
        <w:trPr>
          <w:cantSplit/>
        </w:trPr>
        <w:tc>
          <w:tcPr>
            <w:tcW w:w="611" w:type="pct"/>
            <w:shd w:val="clear" w:color="auto" w:fill="auto"/>
            <w:vAlign w:val="center"/>
          </w:tcPr>
          <w:p w14:paraId="249EFFDE" w14:textId="2334DF4E" w:rsidR="00DF4E79" w:rsidRPr="00D81BC8" w:rsidRDefault="00DF4E79" w:rsidP="000D23A6">
            <w:pPr>
              <w:spacing w:after="0" w:line="240" w:lineRule="auto"/>
              <w:jc w:val="center"/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lastRenderedPageBreak/>
              <w:t>1</w:t>
            </w:r>
            <w:r w:rsidR="00AB0C81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4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.</w:t>
            </w:r>
            <w:r w:rsidR="00AB0C81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  <w:r w:rsidR="00D83720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 xml:space="preserve"> - 15.20</w:t>
            </w:r>
          </w:p>
        </w:tc>
        <w:tc>
          <w:tcPr>
            <w:tcW w:w="4389" w:type="pct"/>
            <w:gridSpan w:val="2"/>
            <w:shd w:val="clear" w:color="auto" w:fill="auto"/>
          </w:tcPr>
          <w:p w14:paraId="7C34041E" w14:textId="77777777" w:rsidR="00456FEF" w:rsidRPr="00D81BC8" w:rsidRDefault="00DF4E79" w:rsidP="00F179E2">
            <w:pPr>
              <w:spacing w:after="0" w:line="240" w:lineRule="auto"/>
              <w:rPr>
                <w:rFonts w:ascii="Tw Cen MT" w:hAnsi="Tw Cen MT"/>
                <w:color w:val="FFFFFF" w:themeColor="background1"/>
                <w:sz w:val="28"/>
                <w:szCs w:val="28"/>
                <w:shd w:val="clear" w:color="auto" w:fill="FFFFFF"/>
              </w:rPr>
            </w:pPr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>Sesja III</w:t>
            </w:r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  <w:shd w:val="clear" w:color="auto" w:fill="FFFFFF"/>
              </w:rPr>
              <w:t xml:space="preserve"> </w:t>
            </w:r>
          </w:p>
          <w:p w14:paraId="02CA9D3B" w14:textId="377770ED" w:rsidR="00DF4E79" w:rsidRPr="00D81BC8" w:rsidRDefault="00DF4E79" w:rsidP="00F179E2">
            <w:pPr>
              <w:spacing w:after="0" w:line="240" w:lineRule="auto"/>
              <w:rPr>
                <w:rFonts w:ascii="Tw Cen MT" w:hAnsi="Tw Cen MT" w:cs="DIN Pro Regular"/>
                <w:b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 w:cs="DIN Pro Regular"/>
                <w:bCs/>
                <w:color w:val="FFFFFF" w:themeColor="background1"/>
                <w:sz w:val="28"/>
                <w:szCs w:val="28"/>
                <w:u w:val="single"/>
              </w:rPr>
              <w:t>Moderator sesji:</w:t>
            </w:r>
            <w:r w:rsidRPr="00D81BC8">
              <w:rPr>
                <w:rFonts w:ascii="Tw Cen MT" w:hAnsi="Tw Cen MT" w:cs="DIN Pro Regular"/>
                <w:bCs/>
                <w:color w:val="FFFFFF" w:themeColor="background1"/>
                <w:sz w:val="28"/>
                <w:szCs w:val="28"/>
              </w:rPr>
              <w:t xml:space="preserve">   </w:t>
            </w: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</w:rPr>
              <w:t xml:space="preserve">     prof. dr hab. Andrzej K</w:t>
            </w:r>
            <w:r w:rsidR="00C6740E"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</w:rPr>
              <w:t>.</w:t>
            </w:r>
            <w:r w:rsidRPr="00D81BC8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</w:rPr>
              <w:t xml:space="preserve"> Siwicki</w:t>
            </w:r>
          </w:p>
          <w:p w14:paraId="31FE7FAE" w14:textId="62C75709" w:rsidR="00DF4E79" w:rsidRPr="00D81BC8" w:rsidRDefault="00DF4E79" w:rsidP="00746413">
            <w:pPr>
              <w:spacing w:after="0" w:line="240" w:lineRule="auto"/>
              <w:rPr>
                <w:rFonts w:ascii="Tw Cen MT" w:hAnsi="Tw Cen MT"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 xml:space="preserve">       </w:t>
            </w:r>
            <w:r w:rsidR="00D81BC8"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 xml:space="preserve">                       </w:t>
            </w: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 xml:space="preserve"> Instytut Rybactwa Śródlądowego Zakład</w:t>
            </w:r>
            <w:r w:rsidR="00A23E54"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 xml:space="preserve"> </w:t>
            </w: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>Ichtiopatologii i Ochrony Zdrowia Ryb w Żabieńcu</w:t>
            </w:r>
          </w:p>
        </w:tc>
      </w:tr>
      <w:tr w:rsidR="00D81BC8" w:rsidRPr="00D81BC8" w14:paraId="0CE96695" w14:textId="77777777" w:rsidTr="00F66E2E">
        <w:trPr>
          <w:cantSplit/>
        </w:trPr>
        <w:tc>
          <w:tcPr>
            <w:tcW w:w="611" w:type="pct"/>
            <w:shd w:val="clear" w:color="auto" w:fill="auto"/>
            <w:vAlign w:val="center"/>
          </w:tcPr>
          <w:p w14:paraId="237D1C57" w14:textId="63312B3F" w:rsidR="008D28EA" w:rsidRPr="00D81BC8" w:rsidRDefault="00DF4E79" w:rsidP="000D23A6">
            <w:pPr>
              <w:spacing w:after="0" w:line="240" w:lineRule="auto"/>
              <w:jc w:val="center"/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</w:t>
            </w:r>
            <w:r w:rsidR="00AB0C81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4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.</w:t>
            </w:r>
            <w:r w:rsidR="00AB0C81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  <w:r w:rsidR="00D83720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 xml:space="preserve"> - 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</w:t>
            </w:r>
            <w:r w:rsidR="00AB0C81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4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.</w:t>
            </w:r>
            <w:r w:rsidR="00AB0C81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2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</w:p>
        </w:tc>
        <w:tc>
          <w:tcPr>
            <w:tcW w:w="2144" w:type="pct"/>
            <w:shd w:val="clear" w:color="auto" w:fill="auto"/>
            <w:vAlign w:val="center"/>
          </w:tcPr>
          <w:p w14:paraId="71057EB5" w14:textId="4C97BE96" w:rsidR="00456FEF" w:rsidRPr="00D81BC8" w:rsidRDefault="008D28EA" w:rsidP="00D81BC8">
            <w:pPr>
              <w:spacing w:after="0" w:line="240" w:lineRule="auto"/>
              <w:jc w:val="center"/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Natalia Kurhaluk</w:t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 xml:space="preserve">, </w:t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u w:val="single"/>
              </w:rPr>
              <w:t>Halina Tkachenko</w:t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u w:val="single"/>
                <w:vertAlign w:val="superscript"/>
              </w:rPr>
              <w:t>1</w:t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 xml:space="preserve">, </w:t>
            </w:r>
            <w:r w:rsidR="00D027D0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br/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Joanna Grudniewska</w:t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vertAlign w:val="superscript"/>
              </w:rPr>
              <w:t>2</w:t>
            </w:r>
          </w:p>
          <w:p w14:paraId="386A5422" w14:textId="77777777" w:rsidR="00456FEF" w:rsidRPr="00D81BC8" w:rsidRDefault="008D28EA" w:rsidP="00D81BC8">
            <w:pPr>
              <w:spacing w:after="0" w:line="240" w:lineRule="auto"/>
              <w:jc w:val="center"/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>Akademia Pomorska w Słupsku</w:t>
            </w:r>
          </w:p>
          <w:p w14:paraId="11B508B4" w14:textId="3E99EB74" w:rsidR="008D28EA" w:rsidRPr="00D81BC8" w:rsidRDefault="008D28EA" w:rsidP="00D81BC8">
            <w:pPr>
              <w:spacing w:after="0" w:line="240" w:lineRule="auto"/>
              <w:jc w:val="center"/>
              <w:rPr>
                <w:rFonts w:ascii="Tw Cen MT" w:hAnsi="Tw Cen MT"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  <w:vertAlign w:val="superscript"/>
              </w:rPr>
              <w:t>2</w:t>
            </w: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 xml:space="preserve">Instytut Rybactwa Śródlądowego </w:t>
            </w:r>
            <w:r w:rsidRPr="00D81BC8">
              <w:rPr>
                <w:rFonts w:ascii="Tw Cen MT" w:hAnsi="Tw Cen MT" w:cs="DIN Pro Regular"/>
                <w:i/>
                <w:iCs/>
                <w:color w:val="FFFFFF" w:themeColor="background1"/>
                <w:sz w:val="28"/>
                <w:szCs w:val="28"/>
              </w:rPr>
              <w:t>Zakład Hodowli Ryb Łososiowatych w Rutkach</w:t>
            </w:r>
          </w:p>
        </w:tc>
        <w:tc>
          <w:tcPr>
            <w:tcW w:w="2245" w:type="pct"/>
            <w:shd w:val="clear" w:color="auto" w:fill="auto"/>
            <w:vAlign w:val="center"/>
          </w:tcPr>
          <w:p w14:paraId="64B19D38" w14:textId="77777777" w:rsidR="008D28EA" w:rsidRPr="00D81BC8" w:rsidRDefault="008D28EA" w:rsidP="00D81BC8">
            <w:pPr>
              <w:spacing w:after="0" w:line="240" w:lineRule="auto"/>
              <w:jc w:val="both"/>
              <w:rPr>
                <w:rFonts w:ascii="Tw Cen MT" w:hAnsi="Tw Cen MT"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>Markery stresu oksydacyjnego w wybranych tkankach troci wędrownej z klinicznymi objawami wrzodziejącej martwicy skóry</w:t>
            </w:r>
          </w:p>
        </w:tc>
      </w:tr>
      <w:tr w:rsidR="00D81BC8" w:rsidRPr="00D81BC8" w14:paraId="5AD2AC8D" w14:textId="77777777" w:rsidTr="00F66E2E">
        <w:trPr>
          <w:cantSplit/>
        </w:trPr>
        <w:tc>
          <w:tcPr>
            <w:tcW w:w="611" w:type="pct"/>
            <w:shd w:val="clear" w:color="auto" w:fill="auto"/>
            <w:vAlign w:val="center"/>
          </w:tcPr>
          <w:p w14:paraId="7111118E" w14:textId="09BF9FDB" w:rsidR="008D28EA" w:rsidRPr="00D81BC8" w:rsidRDefault="00A51A5D" w:rsidP="000D23A6">
            <w:pPr>
              <w:spacing w:after="0" w:line="240" w:lineRule="auto"/>
              <w:jc w:val="center"/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</w:t>
            </w:r>
            <w:r w:rsidR="00AB0C81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4.20</w:t>
            </w:r>
            <w:r w:rsidR="00D83720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 xml:space="preserve"> - 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4.</w:t>
            </w:r>
            <w:r w:rsidR="00AB0C81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4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5</w:t>
            </w:r>
          </w:p>
        </w:tc>
        <w:tc>
          <w:tcPr>
            <w:tcW w:w="2144" w:type="pct"/>
            <w:shd w:val="clear" w:color="auto" w:fill="auto"/>
          </w:tcPr>
          <w:p w14:paraId="36DB73F7" w14:textId="452C1D90" w:rsidR="008D28EA" w:rsidRPr="00D81BC8" w:rsidRDefault="008D28EA" w:rsidP="00746413">
            <w:pPr>
              <w:pStyle w:val="Tekstpodstawowy"/>
              <w:spacing w:before="0" w:beforeAutospacing="0" w:after="0" w:afterAutospacing="0"/>
              <w:jc w:val="center"/>
              <w:rPr>
                <w:rFonts w:ascii="Tw Cen MT" w:hAnsi="Tw Cen MT"/>
                <w:b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 w:cs="Times New Roman"/>
                <w:b/>
                <w:bCs/>
                <w:color w:val="FFFFFF" w:themeColor="background1"/>
                <w:sz w:val="28"/>
                <w:szCs w:val="28"/>
                <w:u w:val="single"/>
              </w:rPr>
              <w:t>Andrzej Posyniak</w:t>
            </w:r>
            <w:r w:rsidRPr="00D81BC8">
              <w:rPr>
                <w:rFonts w:ascii="Tw Cen MT" w:hAnsi="Tw Cen MT" w:cs="Times New Roman"/>
                <w:b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Pr="00D81BC8">
              <w:rPr>
                <w:rFonts w:ascii="Tw Cen MT" w:hAnsi="Tw Cen MT" w:cs="Times New Roman"/>
                <w:b/>
                <w:bCs/>
                <w:color w:val="FFFFFF" w:themeColor="background1"/>
                <w:sz w:val="28"/>
                <w:szCs w:val="28"/>
              </w:rPr>
              <w:t xml:space="preserve">, </w:t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Iwona Matraszek-Żuchowska</w:t>
            </w:r>
            <w:r w:rsidRPr="00D81BC8">
              <w:rPr>
                <w:rFonts w:ascii="Tw Cen MT" w:hAnsi="Tw Cen MT"/>
                <w:b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, Agnieszka Pękala-Safińska</w:t>
            </w:r>
            <w:r w:rsidRPr="00D81BC8">
              <w:rPr>
                <w:rFonts w:ascii="Tw Cen MT" w:hAnsi="Tw Cen MT"/>
                <w:bCs/>
                <w:color w:val="FFFFFF" w:themeColor="background1"/>
                <w:sz w:val="28"/>
                <w:szCs w:val="28"/>
                <w:vertAlign w:val="superscript"/>
              </w:rPr>
              <w:t>2</w:t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, Małgorzata Warenik-Bany</w:t>
            </w:r>
            <w:r w:rsidRPr="00D81BC8">
              <w:rPr>
                <w:rFonts w:ascii="Tw Cen MT" w:hAnsi="Tw Cen MT"/>
                <w:b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, Tomasz Błądek</w:t>
            </w:r>
            <w:r w:rsidRPr="00D81BC8">
              <w:rPr>
                <w:rFonts w:ascii="Tw Cen MT" w:hAnsi="Tw Cen MT"/>
                <w:b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, Maciej Durkalec</w:t>
            </w:r>
            <w:r w:rsidRPr="00D81BC8">
              <w:rPr>
                <w:rFonts w:ascii="Tw Cen MT" w:hAnsi="Tw Cen MT"/>
                <w:b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,</w:t>
            </w:r>
            <w:r w:rsidR="00D027D0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br/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Tomasz Kiljanek</w:t>
            </w:r>
            <w:r w:rsidRPr="00D81BC8">
              <w:rPr>
                <w:rFonts w:ascii="Tw Cen MT" w:hAnsi="Tw Cen MT"/>
                <w:b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, Piotr Jedziniak</w:t>
            </w:r>
            <w:r w:rsidRPr="00D81BC8">
              <w:rPr>
                <w:rFonts w:ascii="Tw Cen MT" w:hAnsi="Tw Cen MT"/>
                <w:b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 xml:space="preserve">, </w:t>
            </w:r>
            <w:r w:rsidR="00D027D0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br/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Agnieszka Nawrocka</w:t>
            </w:r>
            <w:r w:rsidRPr="00D81BC8">
              <w:rPr>
                <w:rFonts w:ascii="Tw Cen MT" w:hAnsi="Tw Cen MT"/>
                <w:b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, Sylwia Stypuła-Trębas</w:t>
            </w:r>
            <w:r w:rsidRPr="00D81BC8">
              <w:rPr>
                <w:rFonts w:ascii="Tw Cen MT" w:hAnsi="Tw Cen MT"/>
                <w:b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Pr="00D81BC8">
              <w:rPr>
                <w:rFonts w:ascii="Tw Cen MT" w:hAnsi="Tw Cen MT"/>
                <w:bCs/>
                <w:color w:val="FFFFFF" w:themeColor="background1"/>
                <w:sz w:val="28"/>
                <w:szCs w:val="28"/>
              </w:rPr>
              <w:t xml:space="preserve">  </w:t>
            </w:r>
          </w:p>
          <w:p w14:paraId="2558DC41" w14:textId="77777777" w:rsidR="00456FEF" w:rsidRPr="00D81BC8" w:rsidRDefault="008D28EA" w:rsidP="00746413">
            <w:pPr>
              <w:pStyle w:val="Tekstpodstawowy"/>
              <w:spacing w:before="0" w:beforeAutospacing="0" w:after="0" w:afterAutospacing="0"/>
              <w:jc w:val="center"/>
              <w:rPr>
                <w:rFonts w:ascii="Tw Cen MT" w:hAnsi="Tw Cen MT" w:cs="Times New Roman"/>
                <w:i/>
                <w:i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 w:cs="Times New Roman"/>
                <w:i/>
                <w:i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Pr="00D81BC8">
              <w:rPr>
                <w:rFonts w:ascii="Tw Cen MT" w:hAnsi="Tw Cen MT" w:cs="Times New Roman"/>
                <w:i/>
                <w:iCs/>
                <w:color w:val="FFFFFF" w:themeColor="background1"/>
                <w:sz w:val="28"/>
                <w:szCs w:val="28"/>
              </w:rPr>
              <w:t xml:space="preserve">Państwowy Instytut </w:t>
            </w:r>
            <w:proofErr w:type="spellStart"/>
            <w:r w:rsidRPr="00D81BC8">
              <w:rPr>
                <w:rFonts w:ascii="Tw Cen MT" w:hAnsi="Tw Cen MT" w:cs="Times New Roman"/>
                <w:i/>
                <w:iCs/>
                <w:color w:val="FFFFFF" w:themeColor="background1"/>
                <w:sz w:val="28"/>
                <w:szCs w:val="28"/>
              </w:rPr>
              <w:t>Weterynaryjny-PIB</w:t>
            </w:r>
            <w:proofErr w:type="spellEnd"/>
          </w:p>
          <w:p w14:paraId="5A1C76C8" w14:textId="77777777" w:rsidR="00456FEF" w:rsidRPr="00D81BC8" w:rsidRDefault="008D28EA" w:rsidP="00746413">
            <w:pPr>
              <w:pStyle w:val="Tekstpodstawowy"/>
              <w:spacing w:before="0" w:beforeAutospacing="0" w:after="0" w:afterAutospacing="0"/>
              <w:jc w:val="center"/>
              <w:rPr>
                <w:rFonts w:ascii="Tw Cen MT" w:hAnsi="Tw Cen MT" w:cs="Times New Roman"/>
                <w:i/>
                <w:i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 w:cs="Times New Roman"/>
                <w:i/>
                <w:iCs/>
                <w:color w:val="FFFFFF" w:themeColor="background1"/>
                <w:sz w:val="28"/>
                <w:szCs w:val="28"/>
              </w:rPr>
              <w:t>w Puławach</w:t>
            </w:r>
          </w:p>
          <w:p w14:paraId="1BFC9C7B" w14:textId="5D0669FA" w:rsidR="008D28EA" w:rsidRPr="00D81BC8" w:rsidRDefault="008D28EA" w:rsidP="00746413">
            <w:pPr>
              <w:pStyle w:val="Tekstpodstawowy"/>
              <w:spacing w:before="0" w:beforeAutospacing="0" w:after="0" w:afterAutospacing="0"/>
              <w:jc w:val="center"/>
              <w:rPr>
                <w:rFonts w:ascii="Tw Cen MT" w:hAnsi="Tw Cen MT"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 w:cs="Times New Roman"/>
                <w:i/>
                <w:iCs/>
                <w:color w:val="FFFFFF" w:themeColor="background1"/>
                <w:sz w:val="28"/>
                <w:szCs w:val="28"/>
                <w:vertAlign w:val="superscript"/>
              </w:rPr>
              <w:t>2</w:t>
            </w:r>
            <w:r w:rsidRPr="00D81BC8">
              <w:rPr>
                <w:rFonts w:ascii="Tw Cen MT" w:hAnsi="Tw Cen MT" w:cs="Times New Roman"/>
                <w:i/>
                <w:iCs/>
                <w:color w:val="FFFFFF" w:themeColor="background1"/>
                <w:sz w:val="28"/>
                <w:szCs w:val="28"/>
              </w:rPr>
              <w:t>Uniwersytet Przyrodniczy w Poznaniu</w:t>
            </w:r>
          </w:p>
        </w:tc>
        <w:tc>
          <w:tcPr>
            <w:tcW w:w="2245" w:type="pct"/>
            <w:shd w:val="clear" w:color="auto" w:fill="auto"/>
            <w:vAlign w:val="center"/>
          </w:tcPr>
          <w:p w14:paraId="71EAE150" w14:textId="7DA16A3A" w:rsidR="008D28EA" w:rsidRPr="00D81BC8" w:rsidRDefault="008D28EA" w:rsidP="00D81BC8">
            <w:pPr>
              <w:pStyle w:val="Tekstpodstawowy"/>
              <w:spacing w:line="276" w:lineRule="auto"/>
              <w:jc w:val="both"/>
              <w:rPr>
                <w:rFonts w:ascii="Tw Cen MT" w:hAnsi="Tw Cen MT"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Cs/>
                <w:color w:val="FFFFFF" w:themeColor="background1"/>
                <w:sz w:val="28"/>
                <w:szCs w:val="28"/>
              </w:rPr>
              <w:t>Badanie wpływu substancji skażających środowisko wodne na poziom hormonów płciowych w organizmie troci wędrownej</w:t>
            </w:r>
          </w:p>
        </w:tc>
      </w:tr>
      <w:tr w:rsidR="00D81BC8" w:rsidRPr="00D81BC8" w14:paraId="1CD5C7B1" w14:textId="77777777" w:rsidTr="00F66E2E">
        <w:trPr>
          <w:cantSplit/>
        </w:trPr>
        <w:tc>
          <w:tcPr>
            <w:tcW w:w="611" w:type="pct"/>
            <w:shd w:val="clear" w:color="auto" w:fill="auto"/>
            <w:vAlign w:val="center"/>
          </w:tcPr>
          <w:p w14:paraId="5F328C0A" w14:textId="43981D01" w:rsidR="00C6740E" w:rsidRPr="00D81BC8" w:rsidRDefault="00C6740E" w:rsidP="000D23A6">
            <w:pPr>
              <w:spacing w:after="0" w:line="240" w:lineRule="auto"/>
              <w:jc w:val="center"/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4.</w:t>
            </w:r>
            <w:r w:rsidR="00AB0C81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4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5</w:t>
            </w:r>
            <w:r w:rsidR="00D83720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 xml:space="preserve"> - 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</w:t>
            </w:r>
            <w:r w:rsidR="00AB0C81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5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.</w:t>
            </w:r>
            <w:r w:rsidR="00AB0C81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5</w:t>
            </w:r>
          </w:p>
        </w:tc>
        <w:tc>
          <w:tcPr>
            <w:tcW w:w="2144" w:type="pct"/>
            <w:shd w:val="clear" w:color="auto" w:fill="auto"/>
            <w:vAlign w:val="center"/>
          </w:tcPr>
          <w:p w14:paraId="2541E7ED" w14:textId="77777777" w:rsidR="00456FEF" w:rsidRPr="00D027D0" w:rsidRDefault="00C6740E" w:rsidP="00D81BC8">
            <w:pPr>
              <w:pStyle w:val="Tekstpodstawowy"/>
              <w:spacing w:before="0" w:beforeAutospacing="0" w:after="0" w:afterAutospacing="0"/>
              <w:jc w:val="center"/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  <w:u w:val="single"/>
              </w:rPr>
            </w:pPr>
            <w:r w:rsidRPr="00D027D0">
              <w:rPr>
                <w:rFonts w:ascii="Tw Cen MT" w:hAnsi="Tw Cen MT" w:cs="DIN Pro Regular"/>
                <w:b/>
                <w:bCs/>
                <w:color w:val="FFFFFF" w:themeColor="background1"/>
                <w:sz w:val="28"/>
                <w:szCs w:val="28"/>
                <w:u w:val="single"/>
              </w:rPr>
              <w:t>Andrzej K. Siwicki</w:t>
            </w:r>
          </w:p>
          <w:p w14:paraId="3A2943FA" w14:textId="77777777" w:rsidR="00905BCA" w:rsidRPr="00D81BC8" w:rsidRDefault="00C6740E" w:rsidP="00D81BC8">
            <w:pPr>
              <w:pStyle w:val="Tekstpodstawowy"/>
              <w:spacing w:before="0" w:beforeAutospacing="0" w:after="0" w:afterAutospacing="0"/>
              <w:jc w:val="center"/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>Instytut Rybactwa Śródlądowego</w:t>
            </w:r>
          </w:p>
          <w:p w14:paraId="69F3FB34" w14:textId="34479B9A" w:rsidR="00456FEF" w:rsidRPr="00D81BC8" w:rsidRDefault="00C6740E" w:rsidP="00D81BC8">
            <w:pPr>
              <w:pStyle w:val="Tekstpodstawowy"/>
              <w:spacing w:before="0" w:beforeAutospacing="0" w:after="0" w:afterAutospacing="0"/>
              <w:jc w:val="center"/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>Zakład Ichtiopatologii i Ochrony Zdrowia Ryb</w:t>
            </w:r>
          </w:p>
          <w:p w14:paraId="31334E46" w14:textId="6C6B42F1" w:rsidR="00C6740E" w:rsidRPr="00D81BC8" w:rsidRDefault="00C6740E" w:rsidP="00D81BC8">
            <w:pPr>
              <w:pStyle w:val="Tekstpodstawowy"/>
              <w:spacing w:before="0" w:beforeAutospacing="0" w:after="0" w:afterAutospacing="0"/>
              <w:jc w:val="center"/>
              <w:rPr>
                <w:rFonts w:ascii="Tw Cen MT" w:hAnsi="Tw Cen MT" w:cs="Times New Roman"/>
                <w:b/>
                <w:bCs/>
                <w:color w:val="FFFFFF" w:themeColor="background1"/>
                <w:sz w:val="28"/>
                <w:szCs w:val="28"/>
                <w:u w:val="single"/>
              </w:rPr>
            </w:pP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>w Żabieńcu</w:t>
            </w:r>
          </w:p>
        </w:tc>
        <w:tc>
          <w:tcPr>
            <w:tcW w:w="2245" w:type="pct"/>
            <w:shd w:val="clear" w:color="auto" w:fill="auto"/>
            <w:vAlign w:val="center"/>
          </w:tcPr>
          <w:p w14:paraId="184EA9D3" w14:textId="77777777" w:rsidR="00C6740E" w:rsidRPr="00D81BC8" w:rsidRDefault="00C6740E" w:rsidP="00D81BC8">
            <w:pPr>
              <w:pStyle w:val="Tekstpodstawowy"/>
              <w:spacing w:line="276" w:lineRule="auto"/>
              <w:jc w:val="both"/>
              <w:rPr>
                <w:rFonts w:ascii="Tw Cen MT" w:hAnsi="Tw Cen MT"/>
                <w:b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>Wpływ skażenia środowiska i zmian klimatycznych na mechanizmy obronne i odporność przeciwzakaźną u troci</w:t>
            </w:r>
          </w:p>
        </w:tc>
      </w:tr>
      <w:tr w:rsidR="00D81BC8" w:rsidRPr="00D81BC8" w14:paraId="6CF7042F" w14:textId="77777777" w:rsidTr="00F66E2E">
        <w:trPr>
          <w:cantSplit/>
        </w:trPr>
        <w:tc>
          <w:tcPr>
            <w:tcW w:w="611" w:type="pct"/>
            <w:shd w:val="clear" w:color="auto" w:fill="auto"/>
            <w:vAlign w:val="center"/>
          </w:tcPr>
          <w:p w14:paraId="505A8214" w14:textId="32772D35" w:rsidR="008D28EA" w:rsidRPr="00D81BC8" w:rsidRDefault="00A51A5D" w:rsidP="000D23A6">
            <w:pPr>
              <w:spacing w:after="0" w:line="240" w:lineRule="auto"/>
              <w:jc w:val="center"/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</w:t>
            </w:r>
            <w:r w:rsidR="00AB0C81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5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.</w:t>
            </w:r>
            <w:r w:rsidR="00AB0C81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5</w:t>
            </w:r>
            <w:r w:rsidR="00D83720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 xml:space="preserve"> - 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</w:t>
            </w:r>
            <w:r w:rsidR="00AB0C81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5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.</w:t>
            </w:r>
            <w:r w:rsidR="00AB0C81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2</w:t>
            </w:r>
            <w:r w:rsidR="00C6740E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</w:p>
        </w:tc>
        <w:tc>
          <w:tcPr>
            <w:tcW w:w="2144" w:type="pct"/>
            <w:shd w:val="clear" w:color="auto" w:fill="auto"/>
            <w:vAlign w:val="center"/>
          </w:tcPr>
          <w:p w14:paraId="1B3DD7CF" w14:textId="4876FD98" w:rsidR="00456FEF" w:rsidRPr="00D81BC8" w:rsidRDefault="008D28EA" w:rsidP="00D81BC8">
            <w:pPr>
              <w:spacing w:after="0" w:line="240" w:lineRule="auto"/>
              <w:jc w:val="center"/>
              <w:rPr>
                <w:rFonts w:ascii="Tw Cen MT" w:hAnsi="Tw Cen MT"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u w:val="single"/>
              </w:rPr>
              <w:t>Tomasz Błądek</w:t>
            </w:r>
            <w:r w:rsidRPr="00D81BC8">
              <w:rPr>
                <w:rFonts w:ascii="Tw Cen MT" w:hAnsi="Tw Cen MT"/>
                <w:b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, Andrzej Posyniak</w:t>
            </w:r>
            <w:r w:rsidRPr="00D81BC8">
              <w:rPr>
                <w:rFonts w:ascii="Tw Cen MT" w:hAnsi="Tw Cen MT"/>
                <w:b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 xml:space="preserve">, </w:t>
            </w:r>
            <w:r w:rsidR="00D027D0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br/>
            </w: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Agnieszka Pękala-Safińska</w:t>
            </w:r>
            <w:r w:rsidRPr="00D81BC8">
              <w:rPr>
                <w:rFonts w:ascii="Tw Cen MT" w:hAnsi="Tw Cen MT"/>
                <w:bCs/>
                <w:color w:val="FFFFFF" w:themeColor="background1"/>
                <w:sz w:val="28"/>
                <w:szCs w:val="28"/>
                <w:vertAlign w:val="superscript"/>
              </w:rPr>
              <w:t>2</w:t>
            </w:r>
          </w:p>
          <w:p w14:paraId="70027314" w14:textId="77777777" w:rsidR="00456FEF" w:rsidRPr="00D81BC8" w:rsidRDefault="008D28EA" w:rsidP="00D81BC8">
            <w:pPr>
              <w:spacing w:after="0" w:line="240" w:lineRule="auto"/>
              <w:jc w:val="center"/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  <w:vertAlign w:val="superscript"/>
              </w:rPr>
              <w:t>1</w:t>
            </w: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 xml:space="preserve">Państwowy Instytut </w:t>
            </w:r>
            <w:proofErr w:type="spellStart"/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>Weterynaryjny-PIB</w:t>
            </w:r>
            <w:proofErr w:type="spellEnd"/>
          </w:p>
          <w:p w14:paraId="5E25B522" w14:textId="77777777" w:rsidR="00456FEF" w:rsidRPr="00D81BC8" w:rsidRDefault="008D28EA" w:rsidP="00D81BC8">
            <w:pPr>
              <w:spacing w:after="0" w:line="240" w:lineRule="auto"/>
              <w:jc w:val="center"/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>w Puławach</w:t>
            </w:r>
          </w:p>
          <w:p w14:paraId="3B3D1C9F" w14:textId="2905CA11" w:rsidR="008D28EA" w:rsidRPr="00D81BC8" w:rsidRDefault="008D28EA" w:rsidP="00D81BC8">
            <w:pPr>
              <w:spacing w:after="0" w:line="240" w:lineRule="auto"/>
              <w:jc w:val="center"/>
              <w:rPr>
                <w:rFonts w:ascii="Tw Cen MT" w:hAnsi="Tw Cen MT"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  <w:vertAlign w:val="superscript"/>
              </w:rPr>
              <w:t>2</w:t>
            </w:r>
            <w:r w:rsidRPr="00D81BC8">
              <w:rPr>
                <w:rFonts w:ascii="Tw Cen MT" w:hAnsi="Tw Cen MT"/>
                <w:i/>
                <w:iCs/>
                <w:color w:val="FFFFFF" w:themeColor="background1"/>
                <w:sz w:val="28"/>
                <w:szCs w:val="28"/>
              </w:rPr>
              <w:t>Uniwersytet Przyrodniczy w Poznaniu</w:t>
            </w:r>
          </w:p>
        </w:tc>
        <w:tc>
          <w:tcPr>
            <w:tcW w:w="2245" w:type="pct"/>
            <w:shd w:val="clear" w:color="auto" w:fill="auto"/>
            <w:vAlign w:val="center"/>
          </w:tcPr>
          <w:p w14:paraId="327FD40F" w14:textId="2B774B85" w:rsidR="008D28EA" w:rsidRPr="00D81BC8" w:rsidRDefault="008D28EA" w:rsidP="00D81BC8">
            <w:pPr>
              <w:spacing w:after="0" w:line="240" w:lineRule="auto"/>
              <w:jc w:val="both"/>
              <w:rPr>
                <w:rFonts w:ascii="Tw Cen MT" w:hAnsi="Tw Cen MT"/>
                <w:color w:val="FFFFFF" w:themeColor="background1"/>
                <w:sz w:val="28"/>
                <w:szCs w:val="28"/>
              </w:rPr>
            </w:pPr>
            <w:proofErr w:type="spellStart"/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>Witellogenina</w:t>
            </w:r>
            <w:proofErr w:type="spellEnd"/>
            <w:r w:rsidRPr="00D81BC8">
              <w:rPr>
                <w:rFonts w:ascii="Tw Cen MT" w:hAnsi="Tw Cen MT"/>
                <w:color w:val="FFFFFF" w:themeColor="background1"/>
                <w:sz w:val="28"/>
                <w:szCs w:val="28"/>
              </w:rPr>
              <w:t xml:space="preserve"> jako wskaźnik narażenia troci wędrownej na substancje zaburzające gospodarkę hormonalną. Doniesienie wstępne</w:t>
            </w:r>
          </w:p>
        </w:tc>
      </w:tr>
      <w:tr w:rsidR="00D81BC8" w:rsidRPr="00D81BC8" w14:paraId="510689FD" w14:textId="77777777" w:rsidTr="00D83720">
        <w:trPr>
          <w:cantSplit/>
        </w:trPr>
        <w:tc>
          <w:tcPr>
            <w:tcW w:w="611" w:type="pct"/>
            <w:shd w:val="clear" w:color="auto" w:fill="auto"/>
            <w:vAlign w:val="center"/>
          </w:tcPr>
          <w:p w14:paraId="5B687CE1" w14:textId="0F9544D9" w:rsidR="00A51A5D" w:rsidRPr="00D81BC8" w:rsidRDefault="00A51A5D" w:rsidP="000D23A6">
            <w:pPr>
              <w:spacing w:after="0" w:line="240" w:lineRule="auto"/>
              <w:jc w:val="center"/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</w:t>
            </w:r>
            <w:r w:rsidR="00AB0C81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5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.</w:t>
            </w:r>
            <w:r w:rsidR="00AB0C81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2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  <w:r w:rsidR="00D83720"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 xml:space="preserve"> - 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1</w:t>
            </w:r>
            <w:r w:rsidR="00AB0C81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6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.</w:t>
            </w:r>
            <w:r w:rsidR="00AB0C81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  <w:r w:rsidRPr="00D81BC8">
              <w:rPr>
                <w:rFonts w:ascii="Tw Cen MT" w:hAnsi="Tw Cen MT"/>
                <w:b/>
                <w:color w:val="FFFFFF" w:themeColor="background1"/>
                <w:sz w:val="28"/>
                <w:szCs w:val="28"/>
              </w:rPr>
              <w:t>0</w:t>
            </w:r>
          </w:p>
        </w:tc>
        <w:tc>
          <w:tcPr>
            <w:tcW w:w="4389" w:type="pct"/>
            <w:gridSpan w:val="2"/>
            <w:shd w:val="clear" w:color="auto" w:fill="auto"/>
          </w:tcPr>
          <w:p w14:paraId="50E21882" w14:textId="77777777" w:rsidR="006D249B" w:rsidRPr="006D249B" w:rsidRDefault="006D249B" w:rsidP="00746413">
            <w:pPr>
              <w:spacing w:after="0" w:line="240" w:lineRule="auto"/>
              <w:rPr>
                <w:rFonts w:ascii="Tw Cen MT" w:hAnsi="Tw Cen MT"/>
                <w:b/>
                <w:bCs/>
                <w:color w:val="FFFFFF" w:themeColor="background1"/>
                <w:sz w:val="16"/>
                <w:szCs w:val="16"/>
                <w:u w:val="single"/>
              </w:rPr>
            </w:pPr>
          </w:p>
          <w:p w14:paraId="67D54F91" w14:textId="343ADAA1" w:rsidR="00456FEF" w:rsidRPr="00D81BC8" w:rsidRDefault="00A51A5D" w:rsidP="00746413">
            <w:pPr>
              <w:spacing w:after="0" w:line="240" w:lineRule="auto"/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u w:val="single"/>
              </w:rPr>
            </w:pP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  <w:u w:val="single"/>
              </w:rPr>
              <w:t>Dyskusja</w:t>
            </w:r>
          </w:p>
          <w:p w14:paraId="1F5667A7" w14:textId="77777777" w:rsidR="00A51A5D" w:rsidRDefault="00A51A5D" w:rsidP="00746413">
            <w:pPr>
              <w:spacing w:after="0" w:line="240" w:lineRule="auto"/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</w:pPr>
            <w:r w:rsidRPr="00D81BC8">
              <w:rPr>
                <w:rFonts w:ascii="Tw Cen MT" w:hAnsi="Tw Cen MT"/>
                <w:b/>
                <w:bCs/>
                <w:color w:val="FFFFFF" w:themeColor="background1"/>
                <w:sz w:val="28"/>
                <w:szCs w:val="28"/>
              </w:rPr>
              <w:t>Podsumowanie i zamknięcie konferencji</w:t>
            </w:r>
          </w:p>
          <w:p w14:paraId="528B9CAD" w14:textId="3D166611" w:rsidR="006D249B" w:rsidRPr="006D249B" w:rsidRDefault="006D249B" w:rsidP="00746413">
            <w:pPr>
              <w:spacing w:after="0" w:line="240" w:lineRule="auto"/>
              <w:rPr>
                <w:rFonts w:ascii="Tw Cen MT" w:hAnsi="Tw Cen MT"/>
                <w:color w:val="FFFFFF" w:themeColor="background1"/>
                <w:sz w:val="16"/>
                <w:szCs w:val="16"/>
                <w:u w:val="single"/>
              </w:rPr>
            </w:pPr>
          </w:p>
        </w:tc>
      </w:tr>
    </w:tbl>
    <w:p w14:paraId="02E89365" w14:textId="2F611269" w:rsidR="008D28EA" w:rsidRDefault="00A252C0">
      <w:pPr>
        <w:rPr>
          <w:rFonts w:ascii="Tw Cen MT" w:hAnsi="Tw Cen MT"/>
        </w:rPr>
      </w:pPr>
      <w:r>
        <w:rPr>
          <w:rFonts w:ascii="Tw Cen MT" w:hAnsi="Tw Cen MT"/>
          <w:b/>
          <w:bCs/>
          <w:noProof/>
          <w:color w:val="FFFFFF" w:themeColor="background1"/>
          <w:sz w:val="28"/>
          <w:szCs w:val="28"/>
        </w:rPr>
        <w:drawing>
          <wp:anchor distT="0" distB="0" distL="114300" distR="114300" simplePos="0" relativeHeight="251665408" behindDoc="0" locked="0" layoutInCell="1" allowOverlap="1" wp14:anchorId="2BA1884F" wp14:editId="23454A29">
            <wp:simplePos x="0" y="0"/>
            <wp:positionH relativeFrom="column">
              <wp:posOffset>8146415</wp:posOffset>
            </wp:positionH>
            <wp:positionV relativeFrom="paragraph">
              <wp:posOffset>-851535</wp:posOffset>
            </wp:positionV>
            <wp:extent cx="1737846" cy="1796902"/>
            <wp:effectExtent l="0" t="0" r="0" b="0"/>
            <wp:wrapNone/>
            <wp:docPr id="11" name="Obraz 11" descr="Obraz zawierający ryba, ciemny, ryba z płetwami spiczastymi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 descr="Obraz zawierający ryba, ciemny, ryba z płetwami spiczastymi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37846" cy="17969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1E4157" w14:textId="100B26AF" w:rsidR="00945274" w:rsidRPr="00B059B2" w:rsidRDefault="00945274">
      <w:pPr>
        <w:rPr>
          <w:rFonts w:ascii="Tw Cen MT" w:hAnsi="Tw Cen MT"/>
        </w:rPr>
      </w:pPr>
    </w:p>
    <w:sectPr w:rsidR="00945274" w:rsidRPr="00B059B2" w:rsidSect="002D7AF0">
      <w:pgSz w:w="16838" w:h="11906" w:orient="landscape"/>
      <w:pgMar w:top="1276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EE"/>
    <w:family w:val="swiss"/>
    <w:pitch w:val="variable"/>
    <w:sig w:usb0="00000007" w:usb1="00000000" w:usb2="00000000" w:usb3="00000000" w:csb0="00000003" w:csb1="00000000"/>
  </w:font>
  <w:font w:name="Tw Cen MT Condensed">
    <w:panose1 w:val="020B0606020104020203"/>
    <w:charset w:val="EE"/>
    <w:family w:val="swiss"/>
    <w:pitch w:val="variable"/>
    <w:sig w:usb0="00000007" w:usb1="00000000" w:usb2="00000000" w:usb3="00000000" w:csb0="00000003" w:csb1="00000000"/>
  </w:font>
  <w:font w:name="DIN Pro Regular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6E4640"/>
    <w:multiLevelType w:val="hybridMultilevel"/>
    <w:tmpl w:val="173EEDD0"/>
    <w:lvl w:ilvl="0" w:tplc="F2E4B004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5BBA4564"/>
    <w:multiLevelType w:val="hybridMultilevel"/>
    <w:tmpl w:val="8B34CDE2"/>
    <w:lvl w:ilvl="0" w:tplc="551C64EE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MTAxNzU2MzUxMTBQ0lEKTi0uzszPAykwqQUAC04sYiwAAAA="/>
  </w:docVars>
  <w:rsids>
    <w:rsidRoot w:val="00341D40"/>
    <w:rsid w:val="0006219F"/>
    <w:rsid w:val="00073A00"/>
    <w:rsid w:val="000816EA"/>
    <w:rsid w:val="00084A72"/>
    <w:rsid w:val="000D2136"/>
    <w:rsid w:val="000D23A6"/>
    <w:rsid w:val="0015021C"/>
    <w:rsid w:val="001608CB"/>
    <w:rsid w:val="00190EB0"/>
    <w:rsid w:val="001A6CE5"/>
    <w:rsid w:val="001F27C3"/>
    <w:rsid w:val="002D12A6"/>
    <w:rsid w:val="002D5AB9"/>
    <w:rsid w:val="002D6773"/>
    <w:rsid w:val="002D7AF0"/>
    <w:rsid w:val="00341D40"/>
    <w:rsid w:val="003D7FFD"/>
    <w:rsid w:val="003E54D2"/>
    <w:rsid w:val="00441B7C"/>
    <w:rsid w:val="00456FEF"/>
    <w:rsid w:val="00465C95"/>
    <w:rsid w:val="004750EE"/>
    <w:rsid w:val="00475105"/>
    <w:rsid w:val="00547EC7"/>
    <w:rsid w:val="005D1B83"/>
    <w:rsid w:val="00602244"/>
    <w:rsid w:val="0061723F"/>
    <w:rsid w:val="00665C12"/>
    <w:rsid w:val="00667B86"/>
    <w:rsid w:val="006D249B"/>
    <w:rsid w:val="00705633"/>
    <w:rsid w:val="00746413"/>
    <w:rsid w:val="00752035"/>
    <w:rsid w:val="007F05BD"/>
    <w:rsid w:val="007F53A7"/>
    <w:rsid w:val="0083197E"/>
    <w:rsid w:val="0084156B"/>
    <w:rsid w:val="008B45AE"/>
    <w:rsid w:val="008D28EA"/>
    <w:rsid w:val="008E0331"/>
    <w:rsid w:val="008E27AE"/>
    <w:rsid w:val="008F077E"/>
    <w:rsid w:val="008F7C76"/>
    <w:rsid w:val="00905BCA"/>
    <w:rsid w:val="009253FA"/>
    <w:rsid w:val="00945274"/>
    <w:rsid w:val="00965BB5"/>
    <w:rsid w:val="00971D17"/>
    <w:rsid w:val="00992DBC"/>
    <w:rsid w:val="009E2ED0"/>
    <w:rsid w:val="009E5720"/>
    <w:rsid w:val="009E7DDC"/>
    <w:rsid w:val="00A23E54"/>
    <w:rsid w:val="00A252C0"/>
    <w:rsid w:val="00A428C9"/>
    <w:rsid w:val="00A51107"/>
    <w:rsid w:val="00A51A5D"/>
    <w:rsid w:val="00A708AD"/>
    <w:rsid w:val="00AB0C81"/>
    <w:rsid w:val="00AC0544"/>
    <w:rsid w:val="00AC36B2"/>
    <w:rsid w:val="00AD7C6B"/>
    <w:rsid w:val="00B059B2"/>
    <w:rsid w:val="00B41CB9"/>
    <w:rsid w:val="00B55ADA"/>
    <w:rsid w:val="00BD0181"/>
    <w:rsid w:val="00C34885"/>
    <w:rsid w:val="00C6740E"/>
    <w:rsid w:val="00C85A4E"/>
    <w:rsid w:val="00C97175"/>
    <w:rsid w:val="00CA43C7"/>
    <w:rsid w:val="00CF146E"/>
    <w:rsid w:val="00D027D0"/>
    <w:rsid w:val="00D13CA7"/>
    <w:rsid w:val="00D34479"/>
    <w:rsid w:val="00D434E7"/>
    <w:rsid w:val="00D51622"/>
    <w:rsid w:val="00D81BC8"/>
    <w:rsid w:val="00D83720"/>
    <w:rsid w:val="00DF4E79"/>
    <w:rsid w:val="00E52BB3"/>
    <w:rsid w:val="00E54581"/>
    <w:rsid w:val="00E6662D"/>
    <w:rsid w:val="00ED093A"/>
    <w:rsid w:val="00F179E2"/>
    <w:rsid w:val="00F23FEC"/>
    <w:rsid w:val="00F27BC5"/>
    <w:rsid w:val="00F441C2"/>
    <w:rsid w:val="00F5170E"/>
    <w:rsid w:val="00F66E2E"/>
    <w:rsid w:val="00F82867"/>
    <w:rsid w:val="00F8423C"/>
    <w:rsid w:val="00FB3E6B"/>
    <w:rsid w:val="00FE7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>
      <o:colormru v:ext="edit" colors="#36c"/>
    </o:shapedefaults>
    <o:shapelayout v:ext="edit">
      <o:idmap v:ext="edit" data="1"/>
    </o:shapelayout>
  </w:shapeDefaults>
  <w:decimalSymbol w:val=","/>
  <w:listSeparator w:val=";"/>
  <w14:docId w14:val="71D574E2"/>
  <w15:docId w15:val="{F0460B37-87D9-4416-9528-935745763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D5AB9"/>
    <w:pPr>
      <w:spacing w:after="160" w:line="259" w:lineRule="auto"/>
    </w:pPr>
    <w:rPr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99"/>
    <w:rsid w:val="00341D4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99"/>
    <w:qFormat/>
    <w:rsid w:val="00602244"/>
    <w:pPr>
      <w:ind w:left="720"/>
      <w:contextualSpacing/>
    </w:pPr>
  </w:style>
  <w:style w:type="paragraph" w:styleId="Tekstpodstawowy">
    <w:name w:val="Body Text"/>
    <w:basedOn w:val="Normalny"/>
    <w:link w:val="TekstpodstawowyZnak"/>
    <w:uiPriority w:val="99"/>
    <w:rsid w:val="007F53A7"/>
    <w:pPr>
      <w:spacing w:before="100" w:beforeAutospacing="1" w:after="100" w:afterAutospacing="1" w:line="240" w:lineRule="auto"/>
    </w:pPr>
    <w:rPr>
      <w:rFonts w:cs="Calibri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locked/>
    <w:rsid w:val="007F53A7"/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6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6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6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9A45E8-01A0-46E7-96CE-314A09CE6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661</Words>
  <Characters>3970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lan konferencji</vt:lpstr>
    </vt:vector>
  </TitlesOfParts>
  <Company/>
  <LinksUpToDate>false</LinksUpToDate>
  <CharactersWithSpaces>4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 konferencji</dc:title>
  <dc:subject/>
  <dc:creator>Agnieszka Pękala-Safińska</dc:creator>
  <cp:keywords/>
  <dc:description/>
  <cp:lastModifiedBy>Jan Włodarek</cp:lastModifiedBy>
  <cp:revision>7</cp:revision>
  <dcterms:created xsi:type="dcterms:W3CDTF">2022-05-09T08:09:00Z</dcterms:created>
  <dcterms:modified xsi:type="dcterms:W3CDTF">2022-05-10T13:21:00Z</dcterms:modified>
</cp:coreProperties>
</file>